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91" w:type="pct"/>
        <w:tblInd w:w="-180" w:type="dxa"/>
        <w:tblLook w:val="04A0" w:firstRow="1" w:lastRow="0" w:firstColumn="1" w:lastColumn="0" w:noHBand="0" w:noVBand="1"/>
      </w:tblPr>
      <w:tblGrid>
        <w:gridCol w:w="4515"/>
        <w:gridCol w:w="6482"/>
      </w:tblGrid>
      <w:tr w:rsidR="00DF74EC" w:rsidRPr="00293D50" w14:paraId="4061F172" w14:textId="77777777" w:rsidTr="0068062B">
        <w:tc>
          <w:tcPr>
            <w:tcW w:w="2053" w:type="pct"/>
          </w:tcPr>
          <w:p w14:paraId="6BECAB90" w14:textId="427C2F68" w:rsidR="0025168E" w:rsidRPr="00620B79" w:rsidRDefault="00B17D90" w:rsidP="004A4F82">
            <w:pPr>
              <w:rPr>
                <w:rFonts w:asciiTheme="majorHAnsi" w:hAnsiTheme="majorHAnsi"/>
                <w:b/>
                <w:sz w:val="36"/>
                <w:szCs w:val="24"/>
              </w:rPr>
            </w:pPr>
            <w:r>
              <w:rPr>
                <w:rFonts w:asciiTheme="majorHAnsi" w:hAnsiTheme="majorHAnsi"/>
                <w:b/>
                <w:sz w:val="36"/>
                <w:szCs w:val="21"/>
              </w:rPr>
              <w:t xml:space="preserve"> </w:t>
            </w:r>
            <w:r w:rsidR="005E598A">
              <w:rPr>
                <w:rFonts w:asciiTheme="majorHAnsi" w:hAnsiTheme="majorHAnsi"/>
                <w:b/>
                <w:sz w:val="36"/>
                <w:szCs w:val="21"/>
              </w:rPr>
              <w:t>William W. Collins, Jr.</w:t>
            </w:r>
          </w:p>
        </w:tc>
        <w:tc>
          <w:tcPr>
            <w:tcW w:w="2947" w:type="pct"/>
          </w:tcPr>
          <w:p w14:paraId="717EAB92" w14:textId="713AC41F" w:rsidR="00DF74EC" w:rsidRPr="00620B79" w:rsidRDefault="00AC4A75" w:rsidP="004A4F82">
            <w:pPr>
              <w:keepNext/>
              <w:tabs>
                <w:tab w:val="right" w:pos="9900"/>
              </w:tabs>
              <w:spacing w:before="60"/>
              <w:jc w:val="right"/>
              <w:outlineLvl w:val="0"/>
              <w:rPr>
                <w:rFonts w:asciiTheme="minorHAnsi" w:hAnsiTheme="minorHAnsi"/>
                <w:smallCaps/>
                <w:sz w:val="32"/>
                <w:szCs w:val="24"/>
              </w:rPr>
            </w:pPr>
            <w:r>
              <w:rPr>
                <w:rFonts w:asciiTheme="minorHAnsi" w:hAnsiTheme="minorHAnsi"/>
                <w:sz w:val="21"/>
                <w:szCs w:val="18"/>
              </w:rPr>
              <w:t>A</w:t>
            </w:r>
            <w:r w:rsidR="00DD2549">
              <w:rPr>
                <w:rFonts w:asciiTheme="minorHAnsi" w:hAnsiTheme="minorHAnsi"/>
                <w:sz w:val="21"/>
                <w:szCs w:val="18"/>
              </w:rPr>
              <w:t>ustin</w:t>
            </w:r>
            <w:r w:rsidR="005E598A">
              <w:rPr>
                <w:rFonts w:asciiTheme="minorHAnsi" w:hAnsiTheme="minorHAnsi"/>
                <w:sz w:val="21"/>
                <w:szCs w:val="18"/>
              </w:rPr>
              <w:t xml:space="preserve">, TX </w:t>
            </w:r>
            <w:r w:rsidR="000A3DBF">
              <w:rPr>
                <w:rFonts w:asciiTheme="minorHAnsi" w:hAnsiTheme="minorHAnsi"/>
                <w:sz w:val="21"/>
                <w:szCs w:val="18"/>
              </w:rPr>
              <w:t>78717</w:t>
            </w:r>
          </w:p>
          <w:p w14:paraId="2388EE69" w14:textId="44BCC7A0" w:rsidR="00DF74EC" w:rsidRPr="00620B79" w:rsidRDefault="005E598A" w:rsidP="00557598">
            <w:pPr>
              <w:jc w:val="right"/>
              <w:rPr>
                <w:rFonts w:asciiTheme="minorHAnsi" w:hAnsiTheme="minorHAnsi"/>
                <w:sz w:val="21"/>
                <w:szCs w:val="18"/>
              </w:rPr>
            </w:pPr>
            <w:r>
              <w:rPr>
                <w:rFonts w:asciiTheme="minorHAnsi" w:hAnsiTheme="minorHAnsi"/>
                <w:sz w:val="21"/>
                <w:szCs w:val="18"/>
              </w:rPr>
              <w:t>williamwcollinsjr@gmail.com</w:t>
            </w:r>
            <w:r w:rsidR="002D0285">
              <w:rPr>
                <w:rFonts w:asciiTheme="minorHAnsi" w:hAnsiTheme="minorHAnsi"/>
                <w:sz w:val="21"/>
                <w:szCs w:val="18"/>
              </w:rPr>
              <w:t xml:space="preserve"> </w:t>
            </w:r>
            <w:r w:rsidR="00DF74EC" w:rsidRPr="00620B79">
              <w:rPr>
                <w:rFonts w:asciiTheme="minorHAnsi" w:hAnsiTheme="minorHAnsi"/>
                <w:sz w:val="21"/>
                <w:szCs w:val="18"/>
              </w:rPr>
              <w:t xml:space="preserve">  </w:t>
            </w:r>
            <w:r w:rsidR="004A78DF">
              <w:rPr>
                <w:rFonts w:asciiTheme="minorHAnsi" w:hAnsiTheme="minorHAnsi"/>
                <w:sz w:val="21"/>
                <w:szCs w:val="18"/>
              </w:rPr>
              <w:t>9</w:t>
            </w:r>
            <w:r w:rsidR="002A0A09">
              <w:rPr>
                <w:rFonts w:asciiTheme="minorHAnsi" w:hAnsiTheme="minorHAnsi"/>
                <w:sz w:val="21"/>
                <w:szCs w:val="18"/>
              </w:rPr>
              <w:t>40-</w:t>
            </w:r>
            <w:r w:rsidR="00DB0A9F">
              <w:rPr>
                <w:rFonts w:asciiTheme="minorHAnsi" w:hAnsiTheme="minorHAnsi"/>
                <w:sz w:val="21"/>
                <w:szCs w:val="18"/>
              </w:rPr>
              <w:t>503-8195</w:t>
            </w:r>
          </w:p>
          <w:p w14:paraId="572EFB0C" w14:textId="5C72F739" w:rsidR="0068062B" w:rsidRPr="00293D50" w:rsidRDefault="005E598A" w:rsidP="00557598">
            <w:pPr>
              <w:jc w:val="right"/>
              <w:rPr>
                <w:rFonts w:ascii="Verdana" w:hAnsi="Verdana"/>
                <w:sz w:val="20"/>
                <w:szCs w:val="18"/>
              </w:rPr>
            </w:pPr>
            <w:r>
              <w:rPr>
                <w:rFonts w:asciiTheme="minorHAnsi" w:hAnsiTheme="minorHAnsi"/>
                <w:sz w:val="21"/>
                <w:szCs w:val="18"/>
              </w:rPr>
              <w:t>http://www.linkedin.com/in/williamwcollins</w:t>
            </w:r>
          </w:p>
        </w:tc>
      </w:tr>
    </w:tbl>
    <w:p w14:paraId="08788672" w14:textId="4F3F6CE5" w:rsidR="002131FD" w:rsidRPr="00620B79" w:rsidRDefault="00D16E38" w:rsidP="00620B79">
      <w:pPr>
        <w:pBdr>
          <w:top w:val="single" w:sz="24" w:space="5" w:color="auto"/>
        </w:pBdr>
        <w:spacing w:before="360"/>
        <w:jc w:val="center"/>
        <w:rPr>
          <w:rFonts w:asciiTheme="majorHAnsi" w:eastAsia="MS Mincho" w:hAnsiTheme="majorHAnsi"/>
          <w:b/>
          <w:sz w:val="30"/>
        </w:rPr>
      </w:pPr>
      <w:r>
        <w:rPr>
          <w:rFonts w:asciiTheme="majorHAnsi" w:eastAsia="MS Mincho" w:hAnsiTheme="majorHAnsi"/>
          <w:b/>
          <w:sz w:val="30"/>
        </w:rPr>
        <w:t xml:space="preserve">Technology and </w:t>
      </w:r>
      <w:r w:rsidR="001B3166">
        <w:rPr>
          <w:rFonts w:asciiTheme="majorHAnsi" w:eastAsia="MS Mincho" w:hAnsiTheme="majorHAnsi"/>
          <w:b/>
          <w:sz w:val="30"/>
        </w:rPr>
        <w:t xml:space="preserve">Software </w:t>
      </w:r>
      <w:r>
        <w:rPr>
          <w:rFonts w:asciiTheme="majorHAnsi" w:eastAsia="MS Mincho" w:hAnsiTheme="majorHAnsi"/>
          <w:b/>
          <w:sz w:val="30"/>
        </w:rPr>
        <w:t>Engineering</w:t>
      </w:r>
      <w:r w:rsidR="009941F7">
        <w:rPr>
          <w:rFonts w:asciiTheme="majorHAnsi" w:eastAsia="MS Mincho" w:hAnsiTheme="majorHAnsi"/>
          <w:b/>
          <w:sz w:val="30"/>
        </w:rPr>
        <w:t xml:space="preserve"> </w:t>
      </w:r>
      <w:r w:rsidR="003700B4">
        <w:rPr>
          <w:rFonts w:asciiTheme="majorHAnsi" w:eastAsia="MS Mincho" w:hAnsiTheme="majorHAnsi"/>
          <w:b/>
          <w:sz w:val="30"/>
        </w:rPr>
        <w:t xml:space="preserve">Executive </w:t>
      </w:r>
      <w:r w:rsidR="00E759AD">
        <w:rPr>
          <w:rFonts w:asciiTheme="majorHAnsi" w:eastAsia="MS Mincho" w:hAnsiTheme="majorHAnsi"/>
          <w:b/>
          <w:sz w:val="30"/>
        </w:rPr>
        <w:t>Management</w:t>
      </w:r>
    </w:p>
    <w:p w14:paraId="12CA89B3" w14:textId="7C8F262B" w:rsidR="00657D69" w:rsidRPr="002F6B60" w:rsidRDefault="008036AF" w:rsidP="00620B79">
      <w:pPr>
        <w:pBdr>
          <w:bottom w:val="single" w:sz="24" w:space="5" w:color="auto"/>
        </w:pBdr>
        <w:jc w:val="center"/>
        <w:rPr>
          <w:rFonts w:asciiTheme="minorHAnsi" w:eastAsia="MS Mincho" w:hAnsiTheme="minorHAnsi"/>
          <w:i/>
          <w:sz w:val="20"/>
          <w:szCs w:val="18"/>
        </w:rPr>
      </w:pPr>
      <w:r w:rsidRPr="002F6B60">
        <w:rPr>
          <w:rFonts w:asciiTheme="minorHAnsi" w:eastAsia="MS Mincho" w:hAnsiTheme="minorHAnsi"/>
          <w:i/>
          <w:sz w:val="20"/>
          <w:szCs w:val="18"/>
        </w:rPr>
        <w:t>15+ years’</w:t>
      </w:r>
      <w:r w:rsidR="00657D69" w:rsidRPr="002F6B60">
        <w:rPr>
          <w:rFonts w:asciiTheme="minorHAnsi" w:eastAsia="MS Mincho" w:hAnsiTheme="minorHAnsi"/>
          <w:i/>
          <w:sz w:val="20"/>
          <w:szCs w:val="18"/>
        </w:rPr>
        <w:t xml:space="preserve"> </w:t>
      </w:r>
      <w:r w:rsidRPr="002F6B60">
        <w:rPr>
          <w:rFonts w:asciiTheme="minorHAnsi" w:eastAsia="MS Mincho" w:hAnsiTheme="minorHAnsi"/>
          <w:i/>
          <w:sz w:val="20"/>
          <w:szCs w:val="18"/>
        </w:rPr>
        <w:t>success</w:t>
      </w:r>
      <w:r w:rsidR="00657D69" w:rsidRPr="002F6B60">
        <w:rPr>
          <w:rFonts w:asciiTheme="minorHAnsi" w:eastAsia="MS Mincho" w:hAnsiTheme="minorHAnsi"/>
          <w:i/>
          <w:sz w:val="20"/>
          <w:szCs w:val="18"/>
        </w:rPr>
        <w:t xml:space="preserve"> leading</w:t>
      </w:r>
      <w:r w:rsidR="00071ADF" w:rsidRPr="002F6B60">
        <w:rPr>
          <w:rFonts w:asciiTheme="minorHAnsi" w:eastAsia="MS Mincho" w:hAnsiTheme="minorHAnsi"/>
          <w:i/>
          <w:sz w:val="20"/>
          <w:szCs w:val="18"/>
        </w:rPr>
        <w:t xml:space="preserve"> </w:t>
      </w:r>
      <w:r w:rsidR="008A3532" w:rsidRPr="002F6B60">
        <w:rPr>
          <w:rFonts w:asciiTheme="minorHAnsi" w:eastAsia="MS Mincho" w:hAnsiTheme="minorHAnsi"/>
          <w:i/>
          <w:sz w:val="20"/>
          <w:szCs w:val="18"/>
        </w:rPr>
        <w:t xml:space="preserve">global product, </w:t>
      </w:r>
      <w:r w:rsidR="00071ADF" w:rsidRPr="002F6B60">
        <w:rPr>
          <w:rFonts w:asciiTheme="minorHAnsi" w:eastAsia="MS Mincho" w:hAnsiTheme="minorHAnsi"/>
          <w:i/>
          <w:sz w:val="20"/>
          <w:szCs w:val="18"/>
        </w:rPr>
        <w:t>software</w:t>
      </w:r>
      <w:r w:rsidR="00D16E38" w:rsidRPr="002F6B60">
        <w:rPr>
          <w:rFonts w:asciiTheme="minorHAnsi" w:eastAsia="MS Mincho" w:hAnsiTheme="minorHAnsi"/>
          <w:i/>
          <w:sz w:val="20"/>
          <w:szCs w:val="18"/>
        </w:rPr>
        <w:t>/solutions</w:t>
      </w:r>
      <w:r w:rsidR="00071ADF" w:rsidRPr="002F6B60">
        <w:rPr>
          <w:rFonts w:asciiTheme="minorHAnsi" w:eastAsia="MS Mincho" w:hAnsiTheme="minorHAnsi"/>
          <w:i/>
          <w:sz w:val="20"/>
          <w:szCs w:val="18"/>
        </w:rPr>
        <w:t xml:space="preserve"> </w:t>
      </w:r>
      <w:r w:rsidR="002D420A" w:rsidRPr="002F6B60">
        <w:rPr>
          <w:rFonts w:asciiTheme="minorHAnsi" w:eastAsia="MS Mincho" w:hAnsiTheme="minorHAnsi"/>
          <w:i/>
          <w:sz w:val="20"/>
          <w:szCs w:val="18"/>
        </w:rPr>
        <w:t>development,</w:t>
      </w:r>
      <w:r w:rsidR="00D16E38" w:rsidRPr="002F6B60">
        <w:rPr>
          <w:rFonts w:asciiTheme="minorHAnsi" w:eastAsia="MS Mincho" w:hAnsiTheme="minorHAnsi"/>
          <w:i/>
          <w:sz w:val="20"/>
          <w:szCs w:val="18"/>
        </w:rPr>
        <w:t xml:space="preserve"> and pre-sales</w:t>
      </w:r>
      <w:r w:rsidR="004E6558" w:rsidRPr="002F6B60">
        <w:rPr>
          <w:rFonts w:asciiTheme="minorHAnsi" w:eastAsia="MS Mincho" w:hAnsiTheme="minorHAnsi"/>
          <w:i/>
          <w:sz w:val="20"/>
          <w:szCs w:val="18"/>
        </w:rPr>
        <w:t xml:space="preserve"> engineering</w:t>
      </w:r>
      <w:r w:rsidR="00D16E38" w:rsidRPr="002F6B60">
        <w:rPr>
          <w:rFonts w:asciiTheme="minorHAnsi" w:eastAsia="MS Mincho" w:hAnsiTheme="minorHAnsi"/>
          <w:i/>
          <w:sz w:val="20"/>
          <w:szCs w:val="18"/>
        </w:rPr>
        <w:t xml:space="preserve"> support</w:t>
      </w:r>
      <w:r w:rsidR="00F94199" w:rsidRPr="002F6B60">
        <w:rPr>
          <w:rFonts w:asciiTheme="minorHAnsi" w:eastAsia="MS Mincho" w:hAnsiTheme="minorHAnsi"/>
          <w:i/>
          <w:sz w:val="20"/>
          <w:szCs w:val="18"/>
        </w:rPr>
        <w:t xml:space="preserve"> </w:t>
      </w:r>
      <w:r w:rsidR="005750FC" w:rsidRPr="002F6B60">
        <w:rPr>
          <w:rFonts w:asciiTheme="minorHAnsi" w:eastAsia="MS Mincho" w:hAnsiTheme="minorHAnsi"/>
          <w:i/>
          <w:sz w:val="20"/>
          <w:szCs w:val="18"/>
        </w:rPr>
        <w:t>teams.</w:t>
      </w:r>
    </w:p>
    <w:p w14:paraId="54D23913" w14:textId="31F377DE" w:rsidR="00505B27" w:rsidRPr="002F6B60" w:rsidRDefault="00505B27" w:rsidP="00620B79">
      <w:pPr>
        <w:pBdr>
          <w:bottom w:val="single" w:sz="24" w:space="5" w:color="auto"/>
        </w:pBdr>
        <w:jc w:val="center"/>
        <w:rPr>
          <w:rFonts w:asciiTheme="minorHAnsi" w:eastAsia="MS Mincho" w:hAnsiTheme="minorHAnsi"/>
          <w:bCs/>
          <w:i/>
          <w:sz w:val="20"/>
          <w:szCs w:val="18"/>
        </w:rPr>
      </w:pPr>
      <w:r w:rsidRPr="002F6B60">
        <w:rPr>
          <w:rFonts w:asciiTheme="minorHAnsi" w:eastAsia="MS Mincho" w:hAnsiTheme="minorHAnsi"/>
          <w:bCs/>
          <w:i/>
          <w:sz w:val="20"/>
          <w:szCs w:val="18"/>
        </w:rPr>
        <w:t>Management |</w:t>
      </w:r>
      <w:r w:rsidR="00096355">
        <w:rPr>
          <w:rFonts w:asciiTheme="minorHAnsi" w:eastAsia="MS Mincho" w:hAnsiTheme="minorHAnsi"/>
          <w:bCs/>
          <w:i/>
          <w:sz w:val="20"/>
          <w:szCs w:val="18"/>
        </w:rPr>
        <w:t xml:space="preserve"> Web App Development</w:t>
      </w:r>
      <w:r w:rsidR="007560D4" w:rsidRPr="002F6B60">
        <w:rPr>
          <w:rFonts w:asciiTheme="minorHAnsi" w:eastAsia="MS Mincho" w:hAnsiTheme="minorHAnsi"/>
          <w:bCs/>
          <w:i/>
          <w:sz w:val="20"/>
          <w:szCs w:val="18"/>
        </w:rPr>
        <w:t xml:space="preserve"> | </w:t>
      </w:r>
      <w:r w:rsidR="007560D4">
        <w:rPr>
          <w:rFonts w:asciiTheme="minorHAnsi" w:eastAsia="MS Mincho" w:hAnsiTheme="minorHAnsi"/>
          <w:bCs/>
          <w:i/>
          <w:sz w:val="20"/>
          <w:szCs w:val="18"/>
        </w:rPr>
        <w:t>APIs</w:t>
      </w:r>
      <w:r w:rsidRPr="002F6B60">
        <w:rPr>
          <w:rFonts w:asciiTheme="minorHAnsi" w:eastAsia="MS Mincho" w:hAnsiTheme="minorHAnsi"/>
          <w:bCs/>
          <w:i/>
          <w:sz w:val="20"/>
          <w:szCs w:val="18"/>
        </w:rPr>
        <w:t xml:space="preserve"> </w:t>
      </w:r>
      <w:r w:rsidR="00096355" w:rsidRPr="002F6B60">
        <w:rPr>
          <w:rFonts w:asciiTheme="minorHAnsi" w:eastAsia="MS Mincho" w:hAnsiTheme="minorHAnsi"/>
          <w:bCs/>
          <w:i/>
          <w:sz w:val="20"/>
          <w:szCs w:val="18"/>
        </w:rPr>
        <w:t xml:space="preserve">| </w:t>
      </w:r>
      <w:r w:rsidRPr="002F6B60">
        <w:rPr>
          <w:rFonts w:asciiTheme="minorHAnsi" w:eastAsia="MS Mincho" w:hAnsiTheme="minorHAnsi"/>
          <w:bCs/>
          <w:i/>
          <w:sz w:val="20"/>
          <w:szCs w:val="18"/>
        </w:rPr>
        <w:t xml:space="preserve">Cloud </w:t>
      </w:r>
      <w:r w:rsidR="00096355">
        <w:rPr>
          <w:rFonts w:asciiTheme="minorHAnsi" w:eastAsia="MS Mincho" w:hAnsiTheme="minorHAnsi"/>
          <w:bCs/>
          <w:i/>
          <w:sz w:val="20"/>
          <w:szCs w:val="18"/>
        </w:rPr>
        <w:t xml:space="preserve">| </w:t>
      </w:r>
      <w:r w:rsidRPr="002F6B60">
        <w:rPr>
          <w:rFonts w:asciiTheme="minorHAnsi" w:eastAsia="MS Mincho" w:hAnsiTheme="minorHAnsi"/>
          <w:bCs/>
          <w:i/>
          <w:sz w:val="20"/>
          <w:szCs w:val="18"/>
        </w:rPr>
        <w:t>AI Machine Learning</w:t>
      </w:r>
      <w:r w:rsidR="00096355">
        <w:rPr>
          <w:rFonts w:asciiTheme="minorHAnsi" w:eastAsia="MS Mincho" w:hAnsiTheme="minorHAnsi"/>
          <w:bCs/>
          <w:i/>
          <w:sz w:val="20"/>
          <w:szCs w:val="18"/>
        </w:rPr>
        <w:t xml:space="preserve"> | IoT</w:t>
      </w:r>
      <w:r w:rsidRPr="002F6B60">
        <w:rPr>
          <w:rFonts w:asciiTheme="minorHAnsi" w:eastAsia="MS Mincho" w:hAnsiTheme="minorHAnsi"/>
          <w:bCs/>
          <w:i/>
          <w:sz w:val="20"/>
          <w:szCs w:val="18"/>
        </w:rPr>
        <w:t xml:space="preserve"> | Sales Engineering</w:t>
      </w:r>
      <w:r w:rsidR="007560D4">
        <w:rPr>
          <w:rFonts w:asciiTheme="minorHAnsi" w:eastAsia="MS Mincho" w:hAnsiTheme="minorHAnsi"/>
          <w:bCs/>
          <w:i/>
          <w:sz w:val="20"/>
          <w:szCs w:val="18"/>
        </w:rPr>
        <w:t xml:space="preserve"> Support</w:t>
      </w:r>
      <w:r w:rsidRPr="002F6B60">
        <w:rPr>
          <w:rFonts w:asciiTheme="minorHAnsi" w:eastAsia="MS Mincho" w:hAnsiTheme="minorHAnsi"/>
          <w:bCs/>
          <w:i/>
          <w:sz w:val="20"/>
          <w:szCs w:val="18"/>
        </w:rPr>
        <w:t xml:space="preserve"> | Innovation</w:t>
      </w:r>
    </w:p>
    <w:p w14:paraId="31FEE0FC" w14:textId="77777777" w:rsidR="001C121D" w:rsidRDefault="001C121D" w:rsidP="00C2123C">
      <w:pPr>
        <w:rPr>
          <w:rFonts w:eastAsia="MS Mincho"/>
          <w:u w:val="single"/>
        </w:rPr>
      </w:pPr>
    </w:p>
    <w:p w14:paraId="62B738D6" w14:textId="77777777" w:rsidR="006E3DA3" w:rsidRPr="006E3DA3" w:rsidRDefault="006E3DA3" w:rsidP="006E3DA3">
      <w:pPr>
        <w:rPr>
          <w:rFonts w:eastAsia="MS Mincho"/>
          <w:u w:val="single"/>
        </w:rPr>
      </w:pPr>
    </w:p>
    <w:p w14:paraId="2A0C53C4" w14:textId="77777777" w:rsidR="006E3DA3" w:rsidRPr="006E3DA3" w:rsidRDefault="006E3DA3" w:rsidP="006E3DA3">
      <w:pPr>
        <w:rPr>
          <w:rFonts w:eastAsia="MS Mincho"/>
          <w:u w:val="single"/>
        </w:rPr>
      </w:pPr>
      <w:r w:rsidRPr="006E3DA3">
        <w:rPr>
          <w:rFonts w:eastAsia="MS Mincho"/>
          <w:u w:val="single"/>
        </w:rPr>
        <w:t>1</w:t>
      </w:r>
    </w:p>
    <w:p w14:paraId="35F660DE" w14:textId="77777777" w:rsidR="006E3DA3" w:rsidRPr="006E3DA3" w:rsidRDefault="006E3DA3" w:rsidP="006E3DA3">
      <w:pPr>
        <w:rPr>
          <w:rFonts w:eastAsia="MS Mincho"/>
          <w:u w:val="single"/>
        </w:rPr>
      </w:pPr>
      <w:r w:rsidRPr="006E3DA3">
        <w:rPr>
          <w:rFonts w:eastAsia="MS Mincho"/>
          <w:u w:val="single"/>
        </w:rPr>
        <w:t>Tell me about yourself.</w:t>
      </w:r>
    </w:p>
    <w:p w14:paraId="47EEF63F" w14:textId="77777777" w:rsidR="006E3DA3" w:rsidRPr="006E3DA3" w:rsidRDefault="006E3DA3" w:rsidP="006E3DA3">
      <w:pPr>
        <w:rPr>
          <w:rFonts w:eastAsia="MS Mincho"/>
          <w:u w:val="single"/>
        </w:rPr>
      </w:pPr>
      <w:r w:rsidRPr="006E3DA3">
        <w:rPr>
          <w:rFonts w:eastAsia="MS Mincho"/>
          <w:u w:val="single"/>
        </w:rPr>
        <w:t>No answer saved</w:t>
      </w:r>
    </w:p>
    <w:p w14:paraId="3569A14F" w14:textId="77777777" w:rsidR="006E3DA3" w:rsidRPr="006E3DA3" w:rsidRDefault="006E3DA3" w:rsidP="006E3DA3">
      <w:pPr>
        <w:rPr>
          <w:rFonts w:eastAsia="MS Mincho"/>
          <w:u w:val="single"/>
        </w:rPr>
      </w:pPr>
    </w:p>
    <w:p w14:paraId="305E260C" w14:textId="77777777" w:rsidR="006E3DA3" w:rsidRPr="006E3DA3" w:rsidRDefault="006E3DA3" w:rsidP="006E3DA3">
      <w:pPr>
        <w:rPr>
          <w:rFonts w:eastAsia="MS Mincho"/>
          <w:u w:val="single"/>
        </w:rPr>
      </w:pPr>
    </w:p>
    <w:p w14:paraId="26E665BD" w14:textId="77777777" w:rsidR="006E3DA3" w:rsidRPr="006E3DA3" w:rsidRDefault="006E3DA3" w:rsidP="006E3DA3">
      <w:pPr>
        <w:rPr>
          <w:rFonts w:eastAsia="MS Mincho"/>
          <w:u w:val="single"/>
        </w:rPr>
      </w:pPr>
      <w:r w:rsidRPr="006E3DA3">
        <w:rPr>
          <w:rFonts w:eastAsia="MS Mincho"/>
          <w:u w:val="single"/>
        </w:rPr>
        <w:t>2</w:t>
      </w:r>
    </w:p>
    <w:p w14:paraId="6FD9D328" w14:textId="77777777" w:rsidR="006E3DA3" w:rsidRPr="006E3DA3" w:rsidRDefault="006E3DA3" w:rsidP="006E3DA3">
      <w:pPr>
        <w:rPr>
          <w:rFonts w:eastAsia="MS Mincho"/>
          <w:u w:val="single"/>
        </w:rPr>
      </w:pPr>
      <w:r w:rsidRPr="006E3DA3">
        <w:rPr>
          <w:rFonts w:eastAsia="MS Mincho"/>
          <w:u w:val="single"/>
        </w:rPr>
        <w:t>What is your greatest strength?</w:t>
      </w:r>
    </w:p>
    <w:p w14:paraId="12869B06" w14:textId="77777777" w:rsidR="006E3DA3" w:rsidRPr="006E3DA3" w:rsidRDefault="006E3DA3" w:rsidP="006E3DA3">
      <w:pPr>
        <w:rPr>
          <w:rFonts w:eastAsia="MS Mincho"/>
          <w:u w:val="single"/>
        </w:rPr>
      </w:pPr>
      <w:r w:rsidRPr="006E3DA3">
        <w:rPr>
          <w:rFonts w:eastAsia="MS Mincho"/>
          <w:u w:val="single"/>
        </w:rPr>
        <w:t>No answer saved</w:t>
      </w:r>
    </w:p>
    <w:p w14:paraId="50F5E176" w14:textId="77777777" w:rsidR="006E3DA3" w:rsidRPr="006E3DA3" w:rsidRDefault="006E3DA3" w:rsidP="006E3DA3">
      <w:pPr>
        <w:rPr>
          <w:rFonts w:eastAsia="MS Mincho"/>
          <w:u w:val="single"/>
        </w:rPr>
      </w:pPr>
    </w:p>
    <w:p w14:paraId="03D7531F" w14:textId="77777777" w:rsidR="006E3DA3" w:rsidRPr="006E3DA3" w:rsidRDefault="006E3DA3" w:rsidP="006E3DA3">
      <w:pPr>
        <w:rPr>
          <w:rFonts w:eastAsia="MS Mincho"/>
          <w:u w:val="single"/>
        </w:rPr>
      </w:pPr>
    </w:p>
    <w:p w14:paraId="769C8B46" w14:textId="77777777" w:rsidR="006E3DA3" w:rsidRPr="006E3DA3" w:rsidRDefault="006E3DA3" w:rsidP="006E3DA3">
      <w:pPr>
        <w:rPr>
          <w:rFonts w:eastAsia="MS Mincho"/>
          <w:u w:val="single"/>
        </w:rPr>
      </w:pPr>
      <w:r w:rsidRPr="006E3DA3">
        <w:rPr>
          <w:rFonts w:eastAsia="MS Mincho"/>
          <w:u w:val="single"/>
        </w:rPr>
        <w:t>3</w:t>
      </w:r>
    </w:p>
    <w:p w14:paraId="6E97F36A" w14:textId="77777777" w:rsidR="006E3DA3" w:rsidRPr="006E3DA3" w:rsidRDefault="006E3DA3" w:rsidP="006E3DA3">
      <w:pPr>
        <w:rPr>
          <w:rFonts w:eastAsia="MS Mincho"/>
          <w:u w:val="single"/>
        </w:rPr>
      </w:pPr>
      <w:r w:rsidRPr="006E3DA3">
        <w:rPr>
          <w:rFonts w:eastAsia="MS Mincho"/>
          <w:u w:val="single"/>
        </w:rPr>
        <w:t>What is your greatest weakness?</w:t>
      </w:r>
    </w:p>
    <w:p w14:paraId="5662146E" w14:textId="77777777" w:rsidR="006E3DA3" w:rsidRPr="006E3DA3" w:rsidRDefault="006E3DA3" w:rsidP="006E3DA3">
      <w:pPr>
        <w:rPr>
          <w:rFonts w:eastAsia="MS Mincho"/>
          <w:u w:val="single"/>
        </w:rPr>
      </w:pPr>
      <w:r w:rsidRPr="006E3DA3">
        <w:rPr>
          <w:rFonts w:eastAsia="MS Mincho"/>
          <w:u w:val="single"/>
        </w:rPr>
        <w:t>No answer saved</w:t>
      </w:r>
    </w:p>
    <w:p w14:paraId="0BB6A199" w14:textId="77777777" w:rsidR="006E3DA3" w:rsidRPr="006E3DA3" w:rsidRDefault="006E3DA3" w:rsidP="006E3DA3">
      <w:pPr>
        <w:rPr>
          <w:rFonts w:eastAsia="MS Mincho"/>
          <w:u w:val="single"/>
        </w:rPr>
      </w:pPr>
    </w:p>
    <w:p w14:paraId="786211B1" w14:textId="77777777" w:rsidR="006E3DA3" w:rsidRPr="006E3DA3" w:rsidRDefault="006E3DA3" w:rsidP="006E3DA3">
      <w:pPr>
        <w:rPr>
          <w:rFonts w:eastAsia="MS Mincho"/>
          <w:u w:val="single"/>
        </w:rPr>
      </w:pPr>
    </w:p>
    <w:p w14:paraId="654DAC75" w14:textId="77777777" w:rsidR="006E3DA3" w:rsidRPr="006E3DA3" w:rsidRDefault="006E3DA3" w:rsidP="006E3DA3">
      <w:pPr>
        <w:rPr>
          <w:rFonts w:eastAsia="MS Mincho"/>
          <w:u w:val="single"/>
        </w:rPr>
      </w:pPr>
      <w:r w:rsidRPr="006E3DA3">
        <w:rPr>
          <w:rFonts w:eastAsia="MS Mincho"/>
          <w:u w:val="single"/>
        </w:rPr>
        <w:t>4</w:t>
      </w:r>
    </w:p>
    <w:p w14:paraId="6FDDF9C4" w14:textId="77777777" w:rsidR="006E3DA3" w:rsidRPr="006E3DA3" w:rsidRDefault="006E3DA3" w:rsidP="006E3DA3">
      <w:pPr>
        <w:rPr>
          <w:rFonts w:eastAsia="MS Mincho"/>
          <w:u w:val="single"/>
        </w:rPr>
      </w:pPr>
      <w:r w:rsidRPr="006E3DA3">
        <w:rPr>
          <w:rFonts w:eastAsia="MS Mincho"/>
          <w:u w:val="single"/>
        </w:rPr>
        <w:t>Why should we hire you?</w:t>
      </w:r>
    </w:p>
    <w:p w14:paraId="31C3B84F" w14:textId="77777777" w:rsidR="006E3DA3" w:rsidRPr="006E3DA3" w:rsidRDefault="006E3DA3" w:rsidP="006E3DA3">
      <w:pPr>
        <w:rPr>
          <w:rFonts w:eastAsia="MS Mincho"/>
          <w:u w:val="single"/>
        </w:rPr>
      </w:pPr>
      <w:r w:rsidRPr="006E3DA3">
        <w:rPr>
          <w:rFonts w:eastAsia="MS Mincho"/>
          <w:u w:val="single"/>
        </w:rPr>
        <w:t>No answer saved</w:t>
      </w:r>
    </w:p>
    <w:p w14:paraId="3C827BF3" w14:textId="77777777" w:rsidR="006E3DA3" w:rsidRPr="006E3DA3" w:rsidRDefault="006E3DA3" w:rsidP="006E3DA3">
      <w:pPr>
        <w:rPr>
          <w:rFonts w:eastAsia="MS Mincho"/>
          <w:u w:val="single"/>
        </w:rPr>
      </w:pPr>
    </w:p>
    <w:p w14:paraId="74D9FD87" w14:textId="77777777" w:rsidR="006E3DA3" w:rsidRPr="006E3DA3" w:rsidRDefault="006E3DA3" w:rsidP="006E3DA3">
      <w:pPr>
        <w:rPr>
          <w:rFonts w:eastAsia="MS Mincho"/>
          <w:u w:val="single"/>
        </w:rPr>
      </w:pPr>
    </w:p>
    <w:p w14:paraId="69E02597" w14:textId="77777777" w:rsidR="006E3DA3" w:rsidRPr="006E3DA3" w:rsidRDefault="006E3DA3" w:rsidP="006E3DA3">
      <w:pPr>
        <w:rPr>
          <w:rFonts w:eastAsia="MS Mincho"/>
          <w:u w:val="single"/>
        </w:rPr>
      </w:pPr>
      <w:r w:rsidRPr="006E3DA3">
        <w:rPr>
          <w:rFonts w:eastAsia="MS Mincho"/>
          <w:u w:val="single"/>
        </w:rPr>
        <w:t>5</w:t>
      </w:r>
    </w:p>
    <w:p w14:paraId="570F144E" w14:textId="77777777" w:rsidR="006E3DA3" w:rsidRPr="006E3DA3" w:rsidRDefault="006E3DA3" w:rsidP="006E3DA3">
      <w:pPr>
        <w:rPr>
          <w:rFonts w:eastAsia="MS Mincho"/>
          <w:u w:val="single"/>
        </w:rPr>
      </w:pPr>
      <w:r w:rsidRPr="006E3DA3">
        <w:rPr>
          <w:rFonts w:eastAsia="MS Mincho"/>
          <w:u w:val="single"/>
        </w:rPr>
        <w:t>Why do you want to work here?</w:t>
      </w:r>
    </w:p>
    <w:p w14:paraId="788AD73D" w14:textId="77777777" w:rsidR="006E3DA3" w:rsidRPr="006E3DA3" w:rsidRDefault="006E3DA3" w:rsidP="006E3DA3">
      <w:pPr>
        <w:rPr>
          <w:rFonts w:eastAsia="MS Mincho"/>
          <w:u w:val="single"/>
        </w:rPr>
      </w:pPr>
      <w:r w:rsidRPr="006E3DA3">
        <w:rPr>
          <w:rFonts w:eastAsia="MS Mincho"/>
          <w:u w:val="single"/>
        </w:rPr>
        <w:t>No answer saved</w:t>
      </w:r>
    </w:p>
    <w:p w14:paraId="01703660" w14:textId="77777777" w:rsidR="006E3DA3" w:rsidRPr="006E3DA3" w:rsidRDefault="006E3DA3" w:rsidP="006E3DA3">
      <w:pPr>
        <w:rPr>
          <w:rFonts w:eastAsia="MS Mincho"/>
          <w:u w:val="single"/>
        </w:rPr>
      </w:pPr>
    </w:p>
    <w:p w14:paraId="48E2B40D" w14:textId="77777777" w:rsidR="006E3DA3" w:rsidRPr="006E3DA3" w:rsidRDefault="006E3DA3" w:rsidP="006E3DA3">
      <w:pPr>
        <w:rPr>
          <w:rFonts w:eastAsia="MS Mincho"/>
          <w:u w:val="single"/>
        </w:rPr>
      </w:pPr>
    </w:p>
    <w:p w14:paraId="3C2232E3" w14:textId="77777777" w:rsidR="006E3DA3" w:rsidRPr="006E3DA3" w:rsidRDefault="006E3DA3" w:rsidP="006E3DA3">
      <w:pPr>
        <w:rPr>
          <w:rFonts w:eastAsia="MS Mincho"/>
          <w:u w:val="single"/>
        </w:rPr>
      </w:pPr>
      <w:r w:rsidRPr="006E3DA3">
        <w:rPr>
          <w:rFonts w:eastAsia="MS Mincho"/>
          <w:u w:val="single"/>
        </w:rPr>
        <w:t>6</w:t>
      </w:r>
    </w:p>
    <w:p w14:paraId="0706FD71" w14:textId="77777777" w:rsidR="006E3DA3" w:rsidRPr="006E3DA3" w:rsidRDefault="006E3DA3" w:rsidP="006E3DA3">
      <w:pPr>
        <w:rPr>
          <w:rFonts w:eastAsia="MS Mincho"/>
          <w:u w:val="single"/>
        </w:rPr>
      </w:pPr>
      <w:r w:rsidRPr="006E3DA3">
        <w:rPr>
          <w:rFonts w:eastAsia="MS Mincho"/>
          <w:u w:val="single"/>
        </w:rPr>
        <w:t>Tell me about a time you showed leadership.</w:t>
      </w:r>
    </w:p>
    <w:p w14:paraId="32359CC3" w14:textId="77777777" w:rsidR="006E3DA3" w:rsidRPr="006E3DA3" w:rsidRDefault="006E3DA3" w:rsidP="006E3DA3">
      <w:pPr>
        <w:rPr>
          <w:rFonts w:eastAsia="MS Mincho"/>
          <w:u w:val="single"/>
        </w:rPr>
      </w:pPr>
      <w:r w:rsidRPr="006E3DA3">
        <w:rPr>
          <w:rFonts w:eastAsia="MS Mincho"/>
          <w:u w:val="single"/>
        </w:rPr>
        <w:t>No answer saved</w:t>
      </w:r>
    </w:p>
    <w:p w14:paraId="4DCBADF8" w14:textId="77777777" w:rsidR="006E3DA3" w:rsidRPr="006E3DA3" w:rsidRDefault="006E3DA3" w:rsidP="006E3DA3">
      <w:pPr>
        <w:rPr>
          <w:rFonts w:eastAsia="MS Mincho"/>
          <w:u w:val="single"/>
        </w:rPr>
      </w:pPr>
    </w:p>
    <w:p w14:paraId="19DDE7BA" w14:textId="77777777" w:rsidR="006E3DA3" w:rsidRPr="006E3DA3" w:rsidRDefault="006E3DA3" w:rsidP="006E3DA3">
      <w:pPr>
        <w:rPr>
          <w:rFonts w:eastAsia="MS Mincho"/>
          <w:u w:val="single"/>
        </w:rPr>
      </w:pPr>
    </w:p>
    <w:p w14:paraId="710F7BDF" w14:textId="77777777" w:rsidR="006E3DA3" w:rsidRPr="006E3DA3" w:rsidRDefault="006E3DA3" w:rsidP="006E3DA3">
      <w:pPr>
        <w:rPr>
          <w:rFonts w:eastAsia="MS Mincho"/>
          <w:u w:val="single"/>
        </w:rPr>
      </w:pPr>
      <w:r w:rsidRPr="006E3DA3">
        <w:rPr>
          <w:rFonts w:eastAsia="MS Mincho"/>
          <w:u w:val="single"/>
        </w:rPr>
        <w:t>7</w:t>
      </w:r>
    </w:p>
    <w:p w14:paraId="7A1007C7" w14:textId="77777777" w:rsidR="006E3DA3" w:rsidRPr="006E3DA3" w:rsidRDefault="006E3DA3" w:rsidP="006E3DA3">
      <w:pPr>
        <w:rPr>
          <w:rFonts w:eastAsia="MS Mincho"/>
          <w:u w:val="single"/>
        </w:rPr>
      </w:pPr>
      <w:r w:rsidRPr="006E3DA3">
        <w:rPr>
          <w:rFonts w:eastAsia="MS Mincho"/>
          <w:u w:val="single"/>
        </w:rPr>
        <w:t>Tell me about a time you were successful on a team.</w:t>
      </w:r>
    </w:p>
    <w:p w14:paraId="5407618A" w14:textId="77777777" w:rsidR="006E3DA3" w:rsidRPr="006E3DA3" w:rsidRDefault="006E3DA3" w:rsidP="006E3DA3">
      <w:pPr>
        <w:rPr>
          <w:rFonts w:eastAsia="MS Mincho"/>
          <w:u w:val="single"/>
        </w:rPr>
      </w:pPr>
      <w:r w:rsidRPr="006E3DA3">
        <w:rPr>
          <w:rFonts w:eastAsia="MS Mincho"/>
          <w:u w:val="single"/>
        </w:rPr>
        <w:t>No answer saved</w:t>
      </w:r>
    </w:p>
    <w:p w14:paraId="3A35DBE7" w14:textId="77777777" w:rsidR="006E3DA3" w:rsidRPr="006E3DA3" w:rsidRDefault="006E3DA3" w:rsidP="006E3DA3">
      <w:pPr>
        <w:rPr>
          <w:rFonts w:eastAsia="MS Mincho"/>
          <w:u w:val="single"/>
        </w:rPr>
      </w:pPr>
    </w:p>
    <w:p w14:paraId="3F41EE8E" w14:textId="77777777" w:rsidR="006E3DA3" w:rsidRPr="006E3DA3" w:rsidRDefault="006E3DA3" w:rsidP="006E3DA3">
      <w:pPr>
        <w:rPr>
          <w:rFonts w:eastAsia="MS Mincho"/>
          <w:u w:val="single"/>
        </w:rPr>
      </w:pPr>
    </w:p>
    <w:p w14:paraId="5F699BEB" w14:textId="77777777" w:rsidR="006E3DA3" w:rsidRPr="006E3DA3" w:rsidRDefault="006E3DA3" w:rsidP="006E3DA3">
      <w:pPr>
        <w:rPr>
          <w:rFonts w:eastAsia="MS Mincho"/>
          <w:u w:val="single"/>
        </w:rPr>
      </w:pPr>
      <w:r w:rsidRPr="006E3DA3">
        <w:rPr>
          <w:rFonts w:eastAsia="MS Mincho"/>
          <w:u w:val="single"/>
        </w:rPr>
        <w:t>8</w:t>
      </w:r>
    </w:p>
    <w:p w14:paraId="718F7A82" w14:textId="77777777" w:rsidR="006E3DA3" w:rsidRPr="006E3DA3" w:rsidRDefault="006E3DA3" w:rsidP="006E3DA3">
      <w:pPr>
        <w:rPr>
          <w:rFonts w:eastAsia="MS Mincho"/>
          <w:u w:val="single"/>
        </w:rPr>
      </w:pPr>
      <w:r w:rsidRPr="006E3DA3">
        <w:rPr>
          <w:rFonts w:eastAsia="MS Mincho"/>
          <w:u w:val="single"/>
        </w:rPr>
        <w:t>What would your co-workers say about you?</w:t>
      </w:r>
    </w:p>
    <w:p w14:paraId="285BBBE6" w14:textId="77777777" w:rsidR="006E3DA3" w:rsidRPr="006E3DA3" w:rsidRDefault="006E3DA3" w:rsidP="006E3DA3">
      <w:pPr>
        <w:rPr>
          <w:rFonts w:eastAsia="MS Mincho"/>
          <w:u w:val="single"/>
        </w:rPr>
      </w:pPr>
      <w:r w:rsidRPr="006E3DA3">
        <w:rPr>
          <w:rFonts w:eastAsia="MS Mincho"/>
          <w:u w:val="single"/>
        </w:rPr>
        <w:t>No answer saved</w:t>
      </w:r>
    </w:p>
    <w:p w14:paraId="624424F8" w14:textId="77777777" w:rsidR="006E3DA3" w:rsidRPr="006E3DA3" w:rsidRDefault="006E3DA3" w:rsidP="006E3DA3">
      <w:pPr>
        <w:rPr>
          <w:rFonts w:eastAsia="MS Mincho"/>
          <w:u w:val="single"/>
        </w:rPr>
      </w:pPr>
    </w:p>
    <w:p w14:paraId="6B4B23B2" w14:textId="77777777" w:rsidR="006E3DA3" w:rsidRPr="006E3DA3" w:rsidRDefault="006E3DA3" w:rsidP="006E3DA3">
      <w:pPr>
        <w:rPr>
          <w:rFonts w:eastAsia="MS Mincho"/>
          <w:u w:val="single"/>
        </w:rPr>
      </w:pPr>
    </w:p>
    <w:p w14:paraId="3CA54931" w14:textId="77777777" w:rsidR="006E3DA3" w:rsidRPr="006E3DA3" w:rsidRDefault="006E3DA3" w:rsidP="006E3DA3">
      <w:pPr>
        <w:rPr>
          <w:rFonts w:eastAsia="MS Mincho"/>
          <w:u w:val="single"/>
        </w:rPr>
      </w:pPr>
      <w:r w:rsidRPr="006E3DA3">
        <w:rPr>
          <w:rFonts w:eastAsia="MS Mincho"/>
          <w:u w:val="single"/>
        </w:rPr>
        <w:lastRenderedPageBreak/>
        <w:t>9</w:t>
      </w:r>
    </w:p>
    <w:p w14:paraId="2BF5BB70" w14:textId="77777777" w:rsidR="006E3DA3" w:rsidRPr="006E3DA3" w:rsidRDefault="006E3DA3" w:rsidP="006E3DA3">
      <w:pPr>
        <w:rPr>
          <w:rFonts w:eastAsia="MS Mincho"/>
          <w:u w:val="single"/>
        </w:rPr>
      </w:pPr>
      <w:r w:rsidRPr="006E3DA3">
        <w:rPr>
          <w:rFonts w:eastAsia="MS Mincho"/>
          <w:u w:val="single"/>
        </w:rPr>
        <w:t>Why do you want to leave your current role?</w:t>
      </w:r>
    </w:p>
    <w:p w14:paraId="0D247AFA" w14:textId="77777777" w:rsidR="006E3DA3" w:rsidRPr="006E3DA3" w:rsidRDefault="006E3DA3" w:rsidP="006E3DA3">
      <w:pPr>
        <w:rPr>
          <w:rFonts w:eastAsia="MS Mincho"/>
          <w:u w:val="single"/>
        </w:rPr>
      </w:pPr>
      <w:r w:rsidRPr="006E3DA3">
        <w:rPr>
          <w:rFonts w:eastAsia="MS Mincho"/>
          <w:u w:val="single"/>
        </w:rPr>
        <w:t>No answer saved</w:t>
      </w:r>
    </w:p>
    <w:p w14:paraId="4B8E80A4" w14:textId="77777777" w:rsidR="006E3DA3" w:rsidRPr="006E3DA3" w:rsidRDefault="006E3DA3" w:rsidP="006E3DA3">
      <w:pPr>
        <w:rPr>
          <w:rFonts w:eastAsia="MS Mincho"/>
          <w:u w:val="single"/>
        </w:rPr>
      </w:pPr>
    </w:p>
    <w:p w14:paraId="34E9F9C8" w14:textId="77777777" w:rsidR="006E3DA3" w:rsidRPr="006E3DA3" w:rsidRDefault="006E3DA3" w:rsidP="006E3DA3">
      <w:pPr>
        <w:rPr>
          <w:rFonts w:eastAsia="MS Mincho"/>
          <w:u w:val="single"/>
        </w:rPr>
      </w:pPr>
    </w:p>
    <w:p w14:paraId="0F203E35" w14:textId="77777777" w:rsidR="006E3DA3" w:rsidRPr="006E3DA3" w:rsidRDefault="006E3DA3" w:rsidP="006E3DA3">
      <w:pPr>
        <w:rPr>
          <w:rFonts w:eastAsia="MS Mincho"/>
          <w:u w:val="single"/>
        </w:rPr>
      </w:pPr>
      <w:r w:rsidRPr="006E3DA3">
        <w:rPr>
          <w:rFonts w:eastAsia="MS Mincho"/>
          <w:u w:val="single"/>
        </w:rPr>
        <w:t>10</w:t>
      </w:r>
    </w:p>
    <w:p w14:paraId="62FF34D8" w14:textId="77777777" w:rsidR="006E3DA3" w:rsidRPr="006E3DA3" w:rsidRDefault="006E3DA3" w:rsidP="006E3DA3">
      <w:pPr>
        <w:rPr>
          <w:rFonts w:eastAsia="MS Mincho"/>
          <w:u w:val="single"/>
        </w:rPr>
      </w:pPr>
      <w:r w:rsidRPr="006E3DA3">
        <w:rPr>
          <w:rFonts w:eastAsia="MS Mincho"/>
          <w:u w:val="single"/>
        </w:rPr>
        <w:t>Describe your most challenging project.</w:t>
      </w:r>
    </w:p>
    <w:p w14:paraId="739B2825" w14:textId="77777777" w:rsidR="006E3DA3" w:rsidRPr="006E3DA3" w:rsidRDefault="006E3DA3" w:rsidP="006E3DA3">
      <w:pPr>
        <w:rPr>
          <w:rFonts w:eastAsia="MS Mincho"/>
          <w:u w:val="single"/>
        </w:rPr>
      </w:pPr>
      <w:r w:rsidRPr="006E3DA3">
        <w:rPr>
          <w:rFonts w:eastAsia="MS Mincho"/>
          <w:u w:val="single"/>
        </w:rPr>
        <w:t>No answer saved</w:t>
      </w:r>
    </w:p>
    <w:p w14:paraId="225FFFF1" w14:textId="77777777" w:rsidR="006E3DA3" w:rsidRPr="006E3DA3" w:rsidRDefault="006E3DA3" w:rsidP="006E3DA3">
      <w:pPr>
        <w:rPr>
          <w:rFonts w:eastAsia="MS Mincho"/>
          <w:u w:val="single"/>
        </w:rPr>
      </w:pPr>
    </w:p>
    <w:p w14:paraId="57EA74A0" w14:textId="77777777" w:rsidR="006E3DA3" w:rsidRPr="006E3DA3" w:rsidRDefault="006E3DA3" w:rsidP="006E3DA3">
      <w:pPr>
        <w:rPr>
          <w:rFonts w:eastAsia="MS Mincho"/>
          <w:u w:val="single"/>
        </w:rPr>
      </w:pPr>
    </w:p>
    <w:p w14:paraId="5889012E" w14:textId="77777777" w:rsidR="006E3DA3" w:rsidRPr="006E3DA3" w:rsidRDefault="006E3DA3" w:rsidP="006E3DA3">
      <w:pPr>
        <w:rPr>
          <w:rFonts w:eastAsia="MS Mincho"/>
          <w:u w:val="single"/>
        </w:rPr>
      </w:pPr>
      <w:r w:rsidRPr="006E3DA3">
        <w:rPr>
          <w:rFonts w:eastAsia="MS Mincho"/>
          <w:u w:val="single"/>
        </w:rPr>
        <w:t>11</w:t>
      </w:r>
    </w:p>
    <w:p w14:paraId="1AFF207F" w14:textId="77777777" w:rsidR="006E3DA3" w:rsidRPr="006E3DA3" w:rsidRDefault="006E3DA3" w:rsidP="006E3DA3">
      <w:pPr>
        <w:rPr>
          <w:rFonts w:eastAsia="MS Mincho"/>
          <w:u w:val="single"/>
        </w:rPr>
      </w:pPr>
      <w:r w:rsidRPr="006E3DA3">
        <w:rPr>
          <w:rFonts w:eastAsia="MS Mincho"/>
          <w:u w:val="single"/>
        </w:rPr>
        <w:t>Tell me about something you’ve accomplished that you are proud of.</w:t>
      </w:r>
    </w:p>
    <w:p w14:paraId="488E795C" w14:textId="77777777" w:rsidR="006E3DA3" w:rsidRPr="006E3DA3" w:rsidRDefault="006E3DA3" w:rsidP="006E3DA3">
      <w:pPr>
        <w:rPr>
          <w:rFonts w:eastAsia="MS Mincho"/>
          <w:u w:val="single"/>
        </w:rPr>
      </w:pPr>
      <w:r w:rsidRPr="006E3DA3">
        <w:rPr>
          <w:rFonts w:eastAsia="MS Mincho"/>
          <w:u w:val="single"/>
        </w:rPr>
        <w:t>No answer saved</w:t>
      </w:r>
    </w:p>
    <w:p w14:paraId="1CD2945E" w14:textId="77777777" w:rsidR="006E3DA3" w:rsidRPr="006E3DA3" w:rsidRDefault="006E3DA3" w:rsidP="006E3DA3">
      <w:pPr>
        <w:rPr>
          <w:rFonts w:eastAsia="MS Mincho"/>
          <w:u w:val="single"/>
        </w:rPr>
      </w:pPr>
    </w:p>
    <w:p w14:paraId="55929ABC" w14:textId="77777777" w:rsidR="006E3DA3" w:rsidRPr="006E3DA3" w:rsidRDefault="006E3DA3" w:rsidP="006E3DA3">
      <w:pPr>
        <w:rPr>
          <w:rFonts w:eastAsia="MS Mincho"/>
          <w:u w:val="single"/>
        </w:rPr>
      </w:pPr>
    </w:p>
    <w:p w14:paraId="74470E29" w14:textId="77777777" w:rsidR="006E3DA3" w:rsidRPr="006E3DA3" w:rsidRDefault="006E3DA3" w:rsidP="006E3DA3">
      <w:pPr>
        <w:rPr>
          <w:rFonts w:eastAsia="MS Mincho"/>
          <w:u w:val="single"/>
        </w:rPr>
      </w:pPr>
      <w:r w:rsidRPr="006E3DA3">
        <w:rPr>
          <w:rFonts w:eastAsia="MS Mincho"/>
          <w:u w:val="single"/>
        </w:rPr>
        <w:t>12</w:t>
      </w:r>
    </w:p>
    <w:p w14:paraId="64F7425D" w14:textId="77777777" w:rsidR="006E3DA3" w:rsidRPr="006E3DA3" w:rsidRDefault="006E3DA3" w:rsidP="006E3DA3">
      <w:pPr>
        <w:rPr>
          <w:rFonts w:eastAsia="MS Mincho"/>
          <w:u w:val="single"/>
        </w:rPr>
      </w:pPr>
      <w:r w:rsidRPr="006E3DA3">
        <w:rPr>
          <w:rFonts w:eastAsia="MS Mincho"/>
          <w:u w:val="single"/>
        </w:rPr>
        <w:t>Can you explain your employment gap?</w:t>
      </w:r>
    </w:p>
    <w:p w14:paraId="7CB9D335" w14:textId="77777777" w:rsidR="006E3DA3" w:rsidRPr="006E3DA3" w:rsidRDefault="006E3DA3" w:rsidP="006E3DA3">
      <w:pPr>
        <w:rPr>
          <w:rFonts w:eastAsia="MS Mincho"/>
          <w:u w:val="single"/>
        </w:rPr>
      </w:pPr>
      <w:r w:rsidRPr="006E3DA3">
        <w:rPr>
          <w:rFonts w:eastAsia="MS Mincho"/>
          <w:u w:val="single"/>
        </w:rPr>
        <w:t>No answer saved</w:t>
      </w:r>
    </w:p>
    <w:p w14:paraId="7FE887E5" w14:textId="77777777" w:rsidR="006E3DA3" w:rsidRPr="006E3DA3" w:rsidRDefault="006E3DA3" w:rsidP="006E3DA3">
      <w:pPr>
        <w:rPr>
          <w:rFonts w:eastAsia="MS Mincho"/>
          <w:u w:val="single"/>
        </w:rPr>
      </w:pPr>
    </w:p>
    <w:p w14:paraId="16B24EE9" w14:textId="77777777" w:rsidR="006E3DA3" w:rsidRPr="006E3DA3" w:rsidRDefault="006E3DA3" w:rsidP="006E3DA3">
      <w:pPr>
        <w:rPr>
          <w:rFonts w:eastAsia="MS Mincho"/>
          <w:u w:val="single"/>
        </w:rPr>
      </w:pPr>
    </w:p>
    <w:p w14:paraId="5189F7B7" w14:textId="77777777" w:rsidR="006E3DA3" w:rsidRPr="006E3DA3" w:rsidRDefault="006E3DA3" w:rsidP="006E3DA3">
      <w:pPr>
        <w:rPr>
          <w:rFonts w:eastAsia="MS Mincho"/>
          <w:u w:val="single"/>
        </w:rPr>
      </w:pPr>
      <w:r w:rsidRPr="006E3DA3">
        <w:rPr>
          <w:rFonts w:eastAsia="MS Mincho"/>
          <w:u w:val="single"/>
        </w:rPr>
        <w:t>13</w:t>
      </w:r>
    </w:p>
    <w:p w14:paraId="34F114BA" w14:textId="77777777" w:rsidR="006E3DA3" w:rsidRPr="006E3DA3" w:rsidRDefault="006E3DA3" w:rsidP="006E3DA3">
      <w:pPr>
        <w:rPr>
          <w:rFonts w:eastAsia="MS Mincho"/>
          <w:u w:val="single"/>
        </w:rPr>
      </w:pPr>
      <w:r w:rsidRPr="006E3DA3">
        <w:rPr>
          <w:rFonts w:eastAsia="MS Mincho"/>
          <w:u w:val="single"/>
        </w:rPr>
        <w:t>What are your salary expectations?</w:t>
      </w:r>
    </w:p>
    <w:p w14:paraId="1FB4F6F8" w14:textId="77777777" w:rsidR="006E3DA3" w:rsidRPr="006E3DA3" w:rsidRDefault="006E3DA3" w:rsidP="006E3DA3">
      <w:pPr>
        <w:rPr>
          <w:rFonts w:eastAsia="MS Mincho"/>
          <w:u w:val="single"/>
        </w:rPr>
      </w:pPr>
      <w:r w:rsidRPr="006E3DA3">
        <w:rPr>
          <w:rFonts w:eastAsia="MS Mincho"/>
          <w:u w:val="single"/>
        </w:rPr>
        <w:t>No answer saved</w:t>
      </w:r>
    </w:p>
    <w:p w14:paraId="7C7341EF" w14:textId="77777777" w:rsidR="006E3DA3" w:rsidRPr="006E3DA3" w:rsidRDefault="006E3DA3" w:rsidP="006E3DA3">
      <w:pPr>
        <w:rPr>
          <w:rFonts w:eastAsia="MS Mincho"/>
          <w:u w:val="single"/>
        </w:rPr>
      </w:pPr>
    </w:p>
    <w:p w14:paraId="6CB576B7" w14:textId="77777777" w:rsidR="006E3DA3" w:rsidRPr="006E3DA3" w:rsidRDefault="006E3DA3" w:rsidP="006E3DA3">
      <w:pPr>
        <w:rPr>
          <w:rFonts w:eastAsia="MS Mincho"/>
          <w:u w:val="single"/>
        </w:rPr>
      </w:pPr>
    </w:p>
    <w:p w14:paraId="0898454B" w14:textId="77777777" w:rsidR="006E3DA3" w:rsidRPr="006E3DA3" w:rsidRDefault="006E3DA3" w:rsidP="006E3DA3">
      <w:pPr>
        <w:rPr>
          <w:rFonts w:eastAsia="MS Mincho"/>
          <w:u w:val="single"/>
        </w:rPr>
      </w:pPr>
      <w:r w:rsidRPr="006E3DA3">
        <w:rPr>
          <w:rFonts w:eastAsia="MS Mincho"/>
          <w:u w:val="single"/>
        </w:rPr>
        <w:t>14</w:t>
      </w:r>
    </w:p>
    <w:p w14:paraId="54A6F6A2" w14:textId="77777777" w:rsidR="006E3DA3" w:rsidRPr="006E3DA3" w:rsidRDefault="006E3DA3" w:rsidP="006E3DA3">
      <w:pPr>
        <w:rPr>
          <w:rFonts w:eastAsia="MS Mincho"/>
          <w:u w:val="single"/>
        </w:rPr>
      </w:pPr>
      <w:r w:rsidRPr="006E3DA3">
        <w:rPr>
          <w:rFonts w:eastAsia="MS Mincho"/>
          <w:u w:val="single"/>
        </w:rPr>
        <w:t>What do you like to do outside of work?</w:t>
      </w:r>
    </w:p>
    <w:p w14:paraId="24507B05" w14:textId="77777777" w:rsidR="006E3DA3" w:rsidRPr="006E3DA3" w:rsidRDefault="006E3DA3" w:rsidP="006E3DA3">
      <w:pPr>
        <w:rPr>
          <w:rFonts w:eastAsia="MS Mincho"/>
          <w:u w:val="single"/>
        </w:rPr>
      </w:pPr>
      <w:r w:rsidRPr="006E3DA3">
        <w:rPr>
          <w:rFonts w:eastAsia="MS Mincho"/>
          <w:u w:val="single"/>
        </w:rPr>
        <w:t>No answer saved</w:t>
      </w:r>
    </w:p>
    <w:p w14:paraId="3E8C444F" w14:textId="77777777" w:rsidR="006E3DA3" w:rsidRPr="006E3DA3" w:rsidRDefault="006E3DA3" w:rsidP="006E3DA3">
      <w:pPr>
        <w:rPr>
          <w:rFonts w:eastAsia="MS Mincho"/>
          <w:u w:val="single"/>
        </w:rPr>
      </w:pPr>
    </w:p>
    <w:p w14:paraId="26256E35" w14:textId="77777777" w:rsidR="006E3DA3" w:rsidRPr="006E3DA3" w:rsidRDefault="006E3DA3" w:rsidP="006E3DA3">
      <w:pPr>
        <w:rPr>
          <w:rFonts w:eastAsia="MS Mincho"/>
          <w:u w:val="single"/>
        </w:rPr>
      </w:pPr>
    </w:p>
    <w:p w14:paraId="0501A320" w14:textId="77777777" w:rsidR="006E3DA3" w:rsidRPr="006E3DA3" w:rsidRDefault="006E3DA3" w:rsidP="006E3DA3">
      <w:pPr>
        <w:rPr>
          <w:rFonts w:eastAsia="MS Mincho"/>
          <w:u w:val="single"/>
        </w:rPr>
      </w:pPr>
      <w:r w:rsidRPr="006E3DA3">
        <w:rPr>
          <w:rFonts w:eastAsia="MS Mincho"/>
          <w:u w:val="single"/>
        </w:rPr>
        <w:t>15</w:t>
      </w:r>
    </w:p>
    <w:p w14:paraId="2ADBBB1F" w14:textId="77777777" w:rsidR="006E3DA3" w:rsidRPr="006E3DA3" w:rsidRDefault="006E3DA3" w:rsidP="006E3DA3">
      <w:pPr>
        <w:rPr>
          <w:rFonts w:eastAsia="MS Mincho"/>
          <w:u w:val="single"/>
        </w:rPr>
      </w:pPr>
      <w:r w:rsidRPr="006E3DA3">
        <w:rPr>
          <w:rFonts w:eastAsia="MS Mincho"/>
          <w:u w:val="single"/>
        </w:rPr>
        <w:t>Tell me about a time you had to manage conflicting priorities.</w:t>
      </w:r>
    </w:p>
    <w:p w14:paraId="4AA66C74" w14:textId="77777777" w:rsidR="006E3DA3" w:rsidRPr="006E3DA3" w:rsidRDefault="006E3DA3" w:rsidP="006E3DA3">
      <w:pPr>
        <w:rPr>
          <w:rFonts w:eastAsia="MS Mincho"/>
          <w:u w:val="single"/>
        </w:rPr>
      </w:pPr>
      <w:r w:rsidRPr="006E3DA3">
        <w:rPr>
          <w:rFonts w:eastAsia="MS Mincho"/>
          <w:u w:val="single"/>
        </w:rPr>
        <w:t>No answer saved</w:t>
      </w:r>
    </w:p>
    <w:p w14:paraId="6D9B6FF6" w14:textId="77777777" w:rsidR="006E3DA3" w:rsidRPr="006E3DA3" w:rsidRDefault="006E3DA3" w:rsidP="006E3DA3">
      <w:pPr>
        <w:rPr>
          <w:rFonts w:eastAsia="MS Mincho"/>
          <w:u w:val="single"/>
        </w:rPr>
      </w:pPr>
    </w:p>
    <w:p w14:paraId="7F2317B1" w14:textId="77777777" w:rsidR="006E3DA3" w:rsidRPr="006E3DA3" w:rsidRDefault="006E3DA3" w:rsidP="006E3DA3">
      <w:pPr>
        <w:rPr>
          <w:rFonts w:eastAsia="MS Mincho"/>
          <w:u w:val="single"/>
        </w:rPr>
      </w:pPr>
    </w:p>
    <w:p w14:paraId="0050CDBA" w14:textId="77777777" w:rsidR="006E3DA3" w:rsidRPr="006E3DA3" w:rsidRDefault="006E3DA3" w:rsidP="006E3DA3">
      <w:pPr>
        <w:rPr>
          <w:rFonts w:eastAsia="MS Mincho"/>
          <w:u w:val="single"/>
        </w:rPr>
      </w:pPr>
      <w:r w:rsidRPr="006E3DA3">
        <w:rPr>
          <w:rFonts w:eastAsia="MS Mincho"/>
          <w:u w:val="single"/>
        </w:rPr>
        <w:t>16</w:t>
      </w:r>
    </w:p>
    <w:p w14:paraId="36F105C1" w14:textId="77777777" w:rsidR="006E3DA3" w:rsidRPr="006E3DA3" w:rsidRDefault="006E3DA3" w:rsidP="006E3DA3">
      <w:pPr>
        <w:rPr>
          <w:rFonts w:eastAsia="MS Mincho"/>
          <w:u w:val="single"/>
        </w:rPr>
      </w:pPr>
      <w:r w:rsidRPr="006E3DA3">
        <w:rPr>
          <w:rFonts w:eastAsia="MS Mincho"/>
          <w:u w:val="single"/>
        </w:rPr>
        <w:t>Where do you see yourself in 5 years?</w:t>
      </w:r>
    </w:p>
    <w:p w14:paraId="577684E5" w14:textId="77777777" w:rsidR="006E3DA3" w:rsidRPr="006E3DA3" w:rsidRDefault="006E3DA3" w:rsidP="006E3DA3">
      <w:pPr>
        <w:rPr>
          <w:rFonts w:eastAsia="MS Mincho"/>
          <w:u w:val="single"/>
        </w:rPr>
      </w:pPr>
      <w:r w:rsidRPr="006E3DA3">
        <w:rPr>
          <w:rFonts w:eastAsia="MS Mincho"/>
          <w:u w:val="single"/>
        </w:rPr>
        <w:t>No answer saved</w:t>
      </w:r>
    </w:p>
    <w:p w14:paraId="78D52DDD" w14:textId="77777777" w:rsidR="006E3DA3" w:rsidRPr="006E3DA3" w:rsidRDefault="006E3DA3" w:rsidP="006E3DA3">
      <w:pPr>
        <w:rPr>
          <w:rFonts w:eastAsia="MS Mincho"/>
          <w:u w:val="single"/>
        </w:rPr>
      </w:pPr>
    </w:p>
    <w:p w14:paraId="254D6DF9" w14:textId="77777777" w:rsidR="006E3DA3" w:rsidRPr="006E3DA3" w:rsidRDefault="006E3DA3" w:rsidP="006E3DA3">
      <w:pPr>
        <w:rPr>
          <w:rFonts w:eastAsia="MS Mincho"/>
          <w:u w:val="single"/>
        </w:rPr>
      </w:pPr>
    </w:p>
    <w:p w14:paraId="2680B882" w14:textId="77777777" w:rsidR="006E3DA3" w:rsidRPr="006E3DA3" w:rsidRDefault="006E3DA3" w:rsidP="006E3DA3">
      <w:pPr>
        <w:rPr>
          <w:rFonts w:eastAsia="MS Mincho"/>
          <w:u w:val="single"/>
        </w:rPr>
      </w:pPr>
      <w:r w:rsidRPr="006E3DA3">
        <w:rPr>
          <w:rFonts w:eastAsia="MS Mincho"/>
          <w:u w:val="single"/>
        </w:rPr>
        <w:t>17</w:t>
      </w:r>
    </w:p>
    <w:p w14:paraId="33331EE8" w14:textId="77777777" w:rsidR="006E3DA3" w:rsidRPr="006E3DA3" w:rsidRDefault="006E3DA3" w:rsidP="006E3DA3">
      <w:pPr>
        <w:rPr>
          <w:rFonts w:eastAsia="MS Mincho"/>
          <w:u w:val="single"/>
        </w:rPr>
      </w:pPr>
      <w:r w:rsidRPr="006E3DA3">
        <w:rPr>
          <w:rFonts w:eastAsia="MS Mincho"/>
          <w:u w:val="single"/>
        </w:rPr>
        <w:t>Describe your leadership style.</w:t>
      </w:r>
    </w:p>
    <w:p w14:paraId="4B356F4A" w14:textId="77777777" w:rsidR="006E3DA3" w:rsidRPr="006E3DA3" w:rsidRDefault="006E3DA3" w:rsidP="006E3DA3">
      <w:pPr>
        <w:rPr>
          <w:rFonts w:eastAsia="MS Mincho"/>
          <w:u w:val="single"/>
        </w:rPr>
      </w:pPr>
      <w:r w:rsidRPr="006E3DA3">
        <w:rPr>
          <w:rFonts w:eastAsia="MS Mincho"/>
          <w:u w:val="single"/>
        </w:rPr>
        <w:t>No answer saved</w:t>
      </w:r>
    </w:p>
    <w:p w14:paraId="5BFB4EE3" w14:textId="77777777" w:rsidR="006E3DA3" w:rsidRPr="006E3DA3" w:rsidRDefault="006E3DA3" w:rsidP="006E3DA3">
      <w:pPr>
        <w:rPr>
          <w:rFonts w:eastAsia="MS Mincho"/>
          <w:u w:val="single"/>
        </w:rPr>
      </w:pPr>
    </w:p>
    <w:p w14:paraId="530E2E9C" w14:textId="77777777" w:rsidR="006E3DA3" w:rsidRPr="006E3DA3" w:rsidRDefault="006E3DA3" w:rsidP="006E3DA3">
      <w:pPr>
        <w:rPr>
          <w:rFonts w:eastAsia="MS Mincho"/>
          <w:u w:val="single"/>
        </w:rPr>
      </w:pPr>
    </w:p>
    <w:p w14:paraId="621EEFD6" w14:textId="77777777" w:rsidR="006E3DA3" w:rsidRPr="006E3DA3" w:rsidRDefault="006E3DA3" w:rsidP="006E3DA3">
      <w:pPr>
        <w:rPr>
          <w:rFonts w:eastAsia="MS Mincho"/>
          <w:u w:val="single"/>
        </w:rPr>
      </w:pPr>
      <w:r w:rsidRPr="006E3DA3">
        <w:rPr>
          <w:rFonts w:eastAsia="MS Mincho"/>
          <w:u w:val="single"/>
        </w:rPr>
        <w:t>18</w:t>
      </w:r>
    </w:p>
    <w:p w14:paraId="57E3C46D" w14:textId="77777777" w:rsidR="006E3DA3" w:rsidRPr="006E3DA3" w:rsidRDefault="006E3DA3" w:rsidP="006E3DA3">
      <w:pPr>
        <w:rPr>
          <w:rFonts w:eastAsia="MS Mincho"/>
          <w:u w:val="single"/>
        </w:rPr>
      </w:pPr>
      <w:r w:rsidRPr="006E3DA3">
        <w:rPr>
          <w:rFonts w:eastAsia="MS Mincho"/>
          <w:u w:val="single"/>
        </w:rPr>
        <w:t>Tell me about a time you failed or made a mistake.</w:t>
      </w:r>
    </w:p>
    <w:p w14:paraId="57F361B6" w14:textId="77777777" w:rsidR="006E3DA3" w:rsidRPr="006E3DA3" w:rsidRDefault="006E3DA3" w:rsidP="006E3DA3">
      <w:pPr>
        <w:rPr>
          <w:rFonts w:eastAsia="MS Mincho"/>
          <w:u w:val="single"/>
        </w:rPr>
      </w:pPr>
      <w:r w:rsidRPr="006E3DA3">
        <w:rPr>
          <w:rFonts w:eastAsia="MS Mincho"/>
          <w:u w:val="single"/>
        </w:rPr>
        <w:t>No answer saved</w:t>
      </w:r>
    </w:p>
    <w:p w14:paraId="2EF87456" w14:textId="77777777" w:rsidR="006E3DA3" w:rsidRPr="006E3DA3" w:rsidRDefault="006E3DA3" w:rsidP="006E3DA3">
      <w:pPr>
        <w:rPr>
          <w:rFonts w:eastAsia="MS Mincho"/>
          <w:u w:val="single"/>
        </w:rPr>
      </w:pPr>
    </w:p>
    <w:p w14:paraId="0C93CC54" w14:textId="77777777" w:rsidR="006E3DA3" w:rsidRPr="006E3DA3" w:rsidRDefault="006E3DA3" w:rsidP="006E3DA3">
      <w:pPr>
        <w:rPr>
          <w:rFonts w:eastAsia="MS Mincho"/>
          <w:u w:val="single"/>
        </w:rPr>
      </w:pPr>
    </w:p>
    <w:p w14:paraId="1D127820" w14:textId="77777777" w:rsidR="006E3DA3" w:rsidRPr="006E3DA3" w:rsidRDefault="006E3DA3" w:rsidP="006E3DA3">
      <w:pPr>
        <w:rPr>
          <w:rFonts w:eastAsia="MS Mincho"/>
          <w:u w:val="single"/>
        </w:rPr>
      </w:pPr>
      <w:r w:rsidRPr="006E3DA3">
        <w:rPr>
          <w:rFonts w:eastAsia="MS Mincho"/>
          <w:u w:val="single"/>
        </w:rPr>
        <w:t>19</w:t>
      </w:r>
    </w:p>
    <w:p w14:paraId="689733A5" w14:textId="77777777" w:rsidR="006E3DA3" w:rsidRPr="006E3DA3" w:rsidRDefault="006E3DA3" w:rsidP="006E3DA3">
      <w:pPr>
        <w:rPr>
          <w:rFonts w:eastAsia="MS Mincho"/>
          <w:u w:val="single"/>
        </w:rPr>
      </w:pPr>
      <w:r w:rsidRPr="006E3DA3">
        <w:rPr>
          <w:rFonts w:eastAsia="MS Mincho"/>
          <w:u w:val="single"/>
        </w:rPr>
        <w:t>Tell me about a time you worked with a difficult person.</w:t>
      </w:r>
    </w:p>
    <w:p w14:paraId="0BA540D9" w14:textId="77777777" w:rsidR="006E3DA3" w:rsidRPr="006E3DA3" w:rsidRDefault="006E3DA3" w:rsidP="006E3DA3">
      <w:pPr>
        <w:rPr>
          <w:rFonts w:eastAsia="MS Mincho"/>
          <w:u w:val="single"/>
        </w:rPr>
      </w:pPr>
      <w:r w:rsidRPr="006E3DA3">
        <w:rPr>
          <w:rFonts w:eastAsia="MS Mincho"/>
          <w:u w:val="single"/>
        </w:rPr>
        <w:t>No answer saved</w:t>
      </w:r>
    </w:p>
    <w:p w14:paraId="5DB57AA1" w14:textId="77777777" w:rsidR="006E3DA3" w:rsidRPr="006E3DA3" w:rsidRDefault="006E3DA3" w:rsidP="006E3DA3">
      <w:pPr>
        <w:rPr>
          <w:rFonts w:eastAsia="MS Mincho"/>
          <w:u w:val="single"/>
        </w:rPr>
      </w:pPr>
    </w:p>
    <w:p w14:paraId="162E5C5D" w14:textId="77777777" w:rsidR="006E3DA3" w:rsidRPr="006E3DA3" w:rsidRDefault="006E3DA3" w:rsidP="006E3DA3">
      <w:pPr>
        <w:rPr>
          <w:rFonts w:eastAsia="MS Mincho"/>
          <w:u w:val="single"/>
        </w:rPr>
      </w:pPr>
    </w:p>
    <w:p w14:paraId="0B9A2884" w14:textId="77777777" w:rsidR="006E3DA3" w:rsidRPr="006E3DA3" w:rsidRDefault="006E3DA3" w:rsidP="006E3DA3">
      <w:pPr>
        <w:rPr>
          <w:rFonts w:eastAsia="MS Mincho"/>
          <w:u w:val="single"/>
        </w:rPr>
      </w:pPr>
      <w:r w:rsidRPr="006E3DA3">
        <w:rPr>
          <w:rFonts w:eastAsia="MS Mincho"/>
          <w:u w:val="single"/>
        </w:rPr>
        <w:t>20</w:t>
      </w:r>
    </w:p>
    <w:p w14:paraId="3411036E" w14:textId="77777777" w:rsidR="006E3DA3" w:rsidRPr="006E3DA3" w:rsidRDefault="006E3DA3" w:rsidP="006E3DA3">
      <w:pPr>
        <w:rPr>
          <w:rFonts w:eastAsia="MS Mincho"/>
          <w:u w:val="single"/>
        </w:rPr>
      </w:pPr>
      <w:r w:rsidRPr="006E3DA3">
        <w:rPr>
          <w:rFonts w:eastAsia="MS Mincho"/>
          <w:u w:val="single"/>
        </w:rPr>
        <w:t>Tell me about a time you had to persuade someone.</w:t>
      </w:r>
    </w:p>
    <w:p w14:paraId="0BBD64A3" w14:textId="77777777" w:rsidR="006E3DA3" w:rsidRPr="006E3DA3" w:rsidRDefault="006E3DA3" w:rsidP="006E3DA3">
      <w:pPr>
        <w:rPr>
          <w:rFonts w:eastAsia="MS Mincho"/>
          <w:u w:val="single"/>
        </w:rPr>
      </w:pPr>
      <w:r w:rsidRPr="006E3DA3">
        <w:rPr>
          <w:rFonts w:eastAsia="MS Mincho"/>
          <w:u w:val="single"/>
        </w:rPr>
        <w:t>No answer saved</w:t>
      </w:r>
    </w:p>
    <w:p w14:paraId="7BCA743D" w14:textId="77777777" w:rsidR="006E3DA3" w:rsidRPr="006E3DA3" w:rsidRDefault="006E3DA3" w:rsidP="006E3DA3">
      <w:pPr>
        <w:rPr>
          <w:rFonts w:eastAsia="MS Mincho"/>
          <w:u w:val="single"/>
        </w:rPr>
      </w:pPr>
    </w:p>
    <w:p w14:paraId="20DA3CC0" w14:textId="77777777" w:rsidR="006E3DA3" w:rsidRPr="006E3DA3" w:rsidRDefault="006E3DA3" w:rsidP="006E3DA3">
      <w:pPr>
        <w:rPr>
          <w:rFonts w:eastAsia="MS Mincho"/>
          <w:u w:val="single"/>
        </w:rPr>
      </w:pPr>
    </w:p>
    <w:p w14:paraId="6F595D80" w14:textId="77777777" w:rsidR="006E3DA3" w:rsidRPr="006E3DA3" w:rsidRDefault="006E3DA3" w:rsidP="006E3DA3">
      <w:pPr>
        <w:rPr>
          <w:rFonts w:eastAsia="MS Mincho"/>
          <w:u w:val="single"/>
        </w:rPr>
      </w:pPr>
      <w:r w:rsidRPr="006E3DA3">
        <w:rPr>
          <w:rFonts w:eastAsia="MS Mincho"/>
          <w:u w:val="single"/>
        </w:rPr>
        <w:t>21</w:t>
      </w:r>
    </w:p>
    <w:p w14:paraId="5264E9D7" w14:textId="77777777" w:rsidR="006E3DA3" w:rsidRPr="006E3DA3" w:rsidRDefault="006E3DA3" w:rsidP="006E3DA3">
      <w:pPr>
        <w:rPr>
          <w:rFonts w:eastAsia="MS Mincho"/>
          <w:u w:val="single"/>
        </w:rPr>
      </w:pPr>
      <w:r w:rsidRPr="006E3DA3">
        <w:rPr>
          <w:rFonts w:eastAsia="MS Mincho"/>
          <w:u w:val="single"/>
        </w:rPr>
        <w:t>Tell me about a time you disagreed with someone.</w:t>
      </w:r>
    </w:p>
    <w:p w14:paraId="046BBE24" w14:textId="77777777" w:rsidR="006E3DA3" w:rsidRPr="006E3DA3" w:rsidRDefault="006E3DA3" w:rsidP="006E3DA3">
      <w:pPr>
        <w:rPr>
          <w:rFonts w:eastAsia="MS Mincho"/>
          <w:u w:val="single"/>
        </w:rPr>
      </w:pPr>
      <w:r w:rsidRPr="006E3DA3">
        <w:rPr>
          <w:rFonts w:eastAsia="MS Mincho"/>
          <w:u w:val="single"/>
        </w:rPr>
        <w:t>No answer saved</w:t>
      </w:r>
    </w:p>
    <w:p w14:paraId="346A272C" w14:textId="77777777" w:rsidR="006E3DA3" w:rsidRPr="006E3DA3" w:rsidRDefault="006E3DA3" w:rsidP="006E3DA3">
      <w:pPr>
        <w:rPr>
          <w:rFonts w:eastAsia="MS Mincho"/>
          <w:u w:val="single"/>
        </w:rPr>
      </w:pPr>
    </w:p>
    <w:p w14:paraId="676D9062" w14:textId="77777777" w:rsidR="006E3DA3" w:rsidRPr="006E3DA3" w:rsidRDefault="006E3DA3" w:rsidP="006E3DA3">
      <w:pPr>
        <w:rPr>
          <w:rFonts w:eastAsia="MS Mincho"/>
          <w:u w:val="single"/>
        </w:rPr>
      </w:pPr>
    </w:p>
    <w:p w14:paraId="7148F1CA" w14:textId="77777777" w:rsidR="006E3DA3" w:rsidRPr="006E3DA3" w:rsidRDefault="006E3DA3" w:rsidP="006E3DA3">
      <w:pPr>
        <w:rPr>
          <w:rFonts w:eastAsia="MS Mincho"/>
          <w:u w:val="single"/>
        </w:rPr>
      </w:pPr>
      <w:r w:rsidRPr="006E3DA3">
        <w:rPr>
          <w:rFonts w:eastAsia="MS Mincho"/>
          <w:u w:val="single"/>
        </w:rPr>
        <w:t>22</w:t>
      </w:r>
    </w:p>
    <w:p w14:paraId="1670CBB2" w14:textId="77777777" w:rsidR="006E3DA3" w:rsidRPr="006E3DA3" w:rsidRDefault="006E3DA3" w:rsidP="006E3DA3">
      <w:pPr>
        <w:rPr>
          <w:rFonts w:eastAsia="MS Mincho"/>
          <w:u w:val="single"/>
        </w:rPr>
      </w:pPr>
      <w:r w:rsidRPr="006E3DA3">
        <w:rPr>
          <w:rFonts w:eastAsia="MS Mincho"/>
          <w:u w:val="single"/>
        </w:rPr>
        <w:t>Tell me about a time you created a goal and achieved it.</w:t>
      </w:r>
    </w:p>
    <w:p w14:paraId="00432224" w14:textId="77777777" w:rsidR="006E3DA3" w:rsidRPr="006E3DA3" w:rsidRDefault="006E3DA3" w:rsidP="006E3DA3">
      <w:pPr>
        <w:rPr>
          <w:rFonts w:eastAsia="MS Mincho"/>
          <w:u w:val="single"/>
        </w:rPr>
      </w:pPr>
      <w:r w:rsidRPr="006E3DA3">
        <w:rPr>
          <w:rFonts w:eastAsia="MS Mincho"/>
          <w:u w:val="single"/>
        </w:rPr>
        <w:t>No answer saved</w:t>
      </w:r>
    </w:p>
    <w:p w14:paraId="2A817494" w14:textId="77777777" w:rsidR="006E3DA3" w:rsidRPr="006E3DA3" w:rsidRDefault="006E3DA3" w:rsidP="006E3DA3">
      <w:pPr>
        <w:rPr>
          <w:rFonts w:eastAsia="MS Mincho"/>
          <w:u w:val="single"/>
        </w:rPr>
      </w:pPr>
    </w:p>
    <w:p w14:paraId="43621FC4" w14:textId="77777777" w:rsidR="006E3DA3" w:rsidRPr="006E3DA3" w:rsidRDefault="006E3DA3" w:rsidP="006E3DA3">
      <w:pPr>
        <w:rPr>
          <w:rFonts w:eastAsia="MS Mincho"/>
          <w:u w:val="single"/>
        </w:rPr>
      </w:pPr>
    </w:p>
    <w:p w14:paraId="26698DCD" w14:textId="77777777" w:rsidR="006E3DA3" w:rsidRPr="006E3DA3" w:rsidRDefault="006E3DA3" w:rsidP="006E3DA3">
      <w:pPr>
        <w:rPr>
          <w:rFonts w:eastAsia="MS Mincho"/>
          <w:u w:val="single"/>
        </w:rPr>
      </w:pPr>
      <w:r w:rsidRPr="006E3DA3">
        <w:rPr>
          <w:rFonts w:eastAsia="MS Mincho"/>
          <w:u w:val="single"/>
        </w:rPr>
        <w:t>23</w:t>
      </w:r>
    </w:p>
    <w:p w14:paraId="3A71C505" w14:textId="77777777" w:rsidR="006E3DA3" w:rsidRPr="006E3DA3" w:rsidRDefault="006E3DA3" w:rsidP="006E3DA3">
      <w:pPr>
        <w:rPr>
          <w:rFonts w:eastAsia="MS Mincho"/>
          <w:u w:val="single"/>
        </w:rPr>
      </w:pPr>
      <w:r w:rsidRPr="006E3DA3">
        <w:rPr>
          <w:rFonts w:eastAsia="MS Mincho"/>
          <w:u w:val="single"/>
        </w:rPr>
        <w:t>Tell me about a time you surpassed people’s expectations.</w:t>
      </w:r>
    </w:p>
    <w:p w14:paraId="39A01899" w14:textId="77777777" w:rsidR="006E3DA3" w:rsidRPr="006E3DA3" w:rsidRDefault="006E3DA3" w:rsidP="006E3DA3">
      <w:pPr>
        <w:rPr>
          <w:rFonts w:eastAsia="MS Mincho"/>
          <w:u w:val="single"/>
        </w:rPr>
      </w:pPr>
      <w:r w:rsidRPr="006E3DA3">
        <w:rPr>
          <w:rFonts w:eastAsia="MS Mincho"/>
          <w:u w:val="single"/>
        </w:rPr>
        <w:t>No answer saved</w:t>
      </w:r>
    </w:p>
    <w:p w14:paraId="4DDC7FDF" w14:textId="77777777" w:rsidR="006E3DA3" w:rsidRPr="006E3DA3" w:rsidRDefault="006E3DA3" w:rsidP="006E3DA3">
      <w:pPr>
        <w:rPr>
          <w:rFonts w:eastAsia="MS Mincho"/>
          <w:u w:val="single"/>
        </w:rPr>
      </w:pPr>
    </w:p>
    <w:p w14:paraId="1F226322" w14:textId="77777777" w:rsidR="006E3DA3" w:rsidRPr="006E3DA3" w:rsidRDefault="006E3DA3" w:rsidP="006E3DA3">
      <w:pPr>
        <w:rPr>
          <w:rFonts w:eastAsia="MS Mincho"/>
          <w:u w:val="single"/>
        </w:rPr>
      </w:pPr>
    </w:p>
    <w:p w14:paraId="0541D005" w14:textId="77777777" w:rsidR="006E3DA3" w:rsidRPr="006E3DA3" w:rsidRDefault="006E3DA3" w:rsidP="006E3DA3">
      <w:pPr>
        <w:rPr>
          <w:rFonts w:eastAsia="MS Mincho"/>
          <w:u w:val="single"/>
        </w:rPr>
      </w:pPr>
      <w:r w:rsidRPr="006E3DA3">
        <w:rPr>
          <w:rFonts w:eastAsia="MS Mincho"/>
          <w:u w:val="single"/>
        </w:rPr>
        <w:t>24</w:t>
      </w:r>
    </w:p>
    <w:p w14:paraId="48D5F9ED" w14:textId="77777777" w:rsidR="006E3DA3" w:rsidRPr="006E3DA3" w:rsidRDefault="006E3DA3" w:rsidP="006E3DA3">
      <w:pPr>
        <w:rPr>
          <w:rFonts w:eastAsia="MS Mincho"/>
          <w:u w:val="single"/>
        </w:rPr>
      </w:pPr>
      <w:r w:rsidRPr="006E3DA3">
        <w:rPr>
          <w:rFonts w:eastAsia="MS Mincho"/>
          <w:u w:val="single"/>
        </w:rPr>
        <w:t>Tell me about a time you had to handle pressure.</w:t>
      </w:r>
    </w:p>
    <w:p w14:paraId="53E1D615" w14:textId="77777777" w:rsidR="006E3DA3" w:rsidRPr="006E3DA3" w:rsidRDefault="006E3DA3" w:rsidP="006E3DA3">
      <w:pPr>
        <w:rPr>
          <w:rFonts w:eastAsia="MS Mincho"/>
          <w:u w:val="single"/>
        </w:rPr>
      </w:pPr>
      <w:r w:rsidRPr="006E3DA3">
        <w:rPr>
          <w:rFonts w:eastAsia="MS Mincho"/>
          <w:u w:val="single"/>
        </w:rPr>
        <w:t>No answer saved</w:t>
      </w:r>
    </w:p>
    <w:p w14:paraId="19DECD6E" w14:textId="77777777" w:rsidR="006E3DA3" w:rsidRPr="006E3DA3" w:rsidRDefault="006E3DA3" w:rsidP="006E3DA3">
      <w:pPr>
        <w:rPr>
          <w:rFonts w:eastAsia="MS Mincho"/>
          <w:u w:val="single"/>
        </w:rPr>
      </w:pPr>
    </w:p>
    <w:p w14:paraId="137BBAB9" w14:textId="77777777" w:rsidR="006E3DA3" w:rsidRPr="006E3DA3" w:rsidRDefault="006E3DA3" w:rsidP="006E3DA3">
      <w:pPr>
        <w:rPr>
          <w:rFonts w:eastAsia="MS Mincho"/>
          <w:u w:val="single"/>
        </w:rPr>
      </w:pPr>
    </w:p>
    <w:p w14:paraId="0CB702CF" w14:textId="77777777" w:rsidR="006E3DA3" w:rsidRPr="006E3DA3" w:rsidRDefault="006E3DA3" w:rsidP="006E3DA3">
      <w:pPr>
        <w:rPr>
          <w:rFonts w:eastAsia="MS Mincho"/>
          <w:u w:val="single"/>
        </w:rPr>
      </w:pPr>
      <w:r w:rsidRPr="006E3DA3">
        <w:rPr>
          <w:rFonts w:eastAsia="MS Mincho"/>
          <w:u w:val="single"/>
        </w:rPr>
        <w:t>25</w:t>
      </w:r>
    </w:p>
    <w:p w14:paraId="63F36A22" w14:textId="77777777" w:rsidR="006E3DA3" w:rsidRPr="006E3DA3" w:rsidRDefault="006E3DA3" w:rsidP="006E3DA3">
      <w:pPr>
        <w:rPr>
          <w:rFonts w:eastAsia="MS Mincho"/>
          <w:u w:val="single"/>
        </w:rPr>
      </w:pPr>
      <w:r w:rsidRPr="006E3DA3">
        <w:rPr>
          <w:rFonts w:eastAsia="MS Mincho"/>
          <w:u w:val="single"/>
        </w:rPr>
        <w:t>Tell me about a time you had to learn something quickly.</w:t>
      </w:r>
    </w:p>
    <w:p w14:paraId="0C3B7744" w14:textId="77777777" w:rsidR="006E3DA3" w:rsidRPr="006E3DA3" w:rsidRDefault="006E3DA3" w:rsidP="006E3DA3">
      <w:pPr>
        <w:rPr>
          <w:rFonts w:eastAsia="MS Mincho"/>
          <w:u w:val="single"/>
        </w:rPr>
      </w:pPr>
      <w:r w:rsidRPr="006E3DA3">
        <w:rPr>
          <w:rFonts w:eastAsia="MS Mincho"/>
          <w:u w:val="single"/>
        </w:rPr>
        <w:t>No answer saved</w:t>
      </w:r>
    </w:p>
    <w:p w14:paraId="605B282B" w14:textId="77777777" w:rsidR="006E3DA3" w:rsidRPr="006E3DA3" w:rsidRDefault="006E3DA3" w:rsidP="006E3DA3">
      <w:pPr>
        <w:rPr>
          <w:rFonts w:eastAsia="MS Mincho"/>
          <w:u w:val="single"/>
        </w:rPr>
      </w:pPr>
    </w:p>
    <w:p w14:paraId="2420E9DE" w14:textId="77777777" w:rsidR="006E3DA3" w:rsidRPr="006E3DA3" w:rsidRDefault="006E3DA3" w:rsidP="006E3DA3">
      <w:pPr>
        <w:rPr>
          <w:rFonts w:eastAsia="MS Mincho"/>
          <w:u w:val="single"/>
        </w:rPr>
      </w:pPr>
    </w:p>
    <w:p w14:paraId="1DB8A0DF" w14:textId="77777777" w:rsidR="006E3DA3" w:rsidRPr="006E3DA3" w:rsidRDefault="006E3DA3" w:rsidP="006E3DA3">
      <w:pPr>
        <w:rPr>
          <w:rFonts w:eastAsia="MS Mincho"/>
          <w:u w:val="single"/>
        </w:rPr>
      </w:pPr>
      <w:r w:rsidRPr="006E3DA3">
        <w:rPr>
          <w:rFonts w:eastAsia="MS Mincho"/>
          <w:u w:val="single"/>
        </w:rPr>
        <w:t>26</w:t>
      </w:r>
    </w:p>
    <w:p w14:paraId="4F005FD4" w14:textId="77777777" w:rsidR="006E3DA3" w:rsidRPr="006E3DA3" w:rsidRDefault="006E3DA3" w:rsidP="006E3DA3">
      <w:pPr>
        <w:rPr>
          <w:rFonts w:eastAsia="MS Mincho"/>
          <w:u w:val="single"/>
        </w:rPr>
      </w:pPr>
      <w:r w:rsidRPr="006E3DA3">
        <w:rPr>
          <w:rFonts w:eastAsia="MS Mincho"/>
          <w:u w:val="single"/>
        </w:rPr>
        <w:t>Do you have any questions for me?</w:t>
      </w:r>
    </w:p>
    <w:p w14:paraId="5C693988" w14:textId="77777777" w:rsidR="006E3DA3" w:rsidRPr="006E3DA3" w:rsidRDefault="006E3DA3" w:rsidP="006E3DA3">
      <w:pPr>
        <w:rPr>
          <w:rFonts w:eastAsia="MS Mincho"/>
          <w:u w:val="single"/>
        </w:rPr>
      </w:pPr>
    </w:p>
    <w:p w14:paraId="2C0363F9" w14:textId="48699E55" w:rsidR="005C65DA" w:rsidRPr="004D52D2" w:rsidRDefault="005C65DA" w:rsidP="006E3DA3">
      <w:pPr>
        <w:rPr>
          <w:rFonts w:asciiTheme="minorHAnsi" w:hAnsiTheme="minorHAnsi"/>
          <w:sz w:val="21"/>
        </w:rPr>
      </w:pPr>
    </w:p>
    <w:sectPr w:rsidR="005C65DA" w:rsidRPr="004D52D2" w:rsidSect="006E3DA3">
      <w:headerReference w:type="even" r:id="rId8"/>
      <w:footerReference w:type="first" r:id="rId9"/>
      <w:type w:val="continuous"/>
      <w:pgSz w:w="12240" w:h="15840" w:code="1"/>
      <w:pgMar w:top="720" w:right="720" w:bottom="720" w:left="720" w:header="1008" w:footer="100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425AC0" w14:textId="77777777" w:rsidR="001A2A12" w:rsidRDefault="001A2A12">
      <w:r>
        <w:separator/>
      </w:r>
    </w:p>
  </w:endnote>
  <w:endnote w:type="continuationSeparator" w:id="0">
    <w:p w14:paraId="668420C3" w14:textId="77777777" w:rsidR="001A2A12" w:rsidRDefault="001A2A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6C112" w14:textId="77777777" w:rsidR="00A96E6E" w:rsidRPr="00620B79" w:rsidRDefault="00A96E6E" w:rsidP="00501C3B">
    <w:pPr>
      <w:pStyle w:val="Footer"/>
      <w:jc w:val="right"/>
      <w:rPr>
        <w:rFonts w:asciiTheme="minorHAnsi" w:hAnsiTheme="minorHAnsi"/>
        <w:i/>
        <w:sz w:val="18"/>
        <w:szCs w:val="18"/>
      </w:rPr>
    </w:pPr>
    <w:r w:rsidRPr="00620B79">
      <w:rPr>
        <w:rFonts w:asciiTheme="minorHAnsi" w:hAnsiTheme="minorHAnsi"/>
        <w:i/>
        <w:sz w:val="18"/>
        <w:szCs w:val="18"/>
      </w:rPr>
      <w:t>continued…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86B24E" w14:textId="77777777" w:rsidR="001A2A12" w:rsidRDefault="001A2A12">
      <w:r>
        <w:separator/>
      </w:r>
    </w:p>
  </w:footnote>
  <w:footnote w:type="continuationSeparator" w:id="0">
    <w:p w14:paraId="7E728FE5" w14:textId="77777777" w:rsidR="001A2A12" w:rsidRDefault="001A2A1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8A4B02" w14:textId="7E8800A7" w:rsidR="00A96E6E" w:rsidRPr="00620B79" w:rsidRDefault="00A96E6E" w:rsidP="00071ADF">
    <w:pPr>
      <w:pBdr>
        <w:bottom w:val="single" w:sz="24" w:space="8" w:color="auto"/>
      </w:pBdr>
      <w:tabs>
        <w:tab w:val="right" w:pos="10800"/>
      </w:tabs>
      <w:rPr>
        <w:rFonts w:asciiTheme="minorHAnsi" w:hAnsiTheme="minorHAnsi"/>
        <w:sz w:val="19"/>
        <w:szCs w:val="19"/>
      </w:rPr>
    </w:pPr>
    <w:r>
      <w:rPr>
        <w:rFonts w:asciiTheme="majorHAnsi" w:hAnsiTheme="majorHAnsi"/>
        <w:b/>
        <w:sz w:val="26"/>
        <w:szCs w:val="26"/>
      </w:rPr>
      <w:t>William W. Collins, Jr.</w:t>
    </w:r>
    <w:r w:rsidRPr="00A92F49">
      <w:rPr>
        <w:rFonts w:ascii="Verdana" w:hAnsi="Verdana"/>
        <w:b/>
        <w:smallCaps/>
        <w:sz w:val="26"/>
        <w:szCs w:val="26"/>
      </w:rPr>
      <w:tab/>
    </w:r>
    <w:r w:rsidRPr="00620B79">
      <w:rPr>
        <w:rFonts w:asciiTheme="minorHAnsi" w:hAnsiTheme="minorHAnsi"/>
        <w:sz w:val="19"/>
        <w:szCs w:val="19"/>
      </w:rPr>
      <w:t xml:space="preserve">Page </w:t>
    </w:r>
    <w:r w:rsidRPr="00620B79">
      <w:rPr>
        <w:rFonts w:asciiTheme="minorHAnsi" w:hAnsiTheme="minorHAnsi"/>
        <w:sz w:val="19"/>
        <w:szCs w:val="19"/>
      </w:rPr>
      <w:fldChar w:fldCharType="begin"/>
    </w:r>
    <w:r w:rsidRPr="00620B79">
      <w:rPr>
        <w:rFonts w:asciiTheme="minorHAnsi" w:hAnsiTheme="minorHAnsi"/>
        <w:sz w:val="19"/>
        <w:szCs w:val="19"/>
      </w:rPr>
      <w:instrText xml:space="preserve"> PAGE </w:instrText>
    </w:r>
    <w:r w:rsidRPr="00620B79">
      <w:rPr>
        <w:rFonts w:asciiTheme="minorHAnsi" w:hAnsiTheme="minorHAnsi"/>
        <w:sz w:val="19"/>
        <w:szCs w:val="19"/>
      </w:rPr>
      <w:fldChar w:fldCharType="separate"/>
    </w:r>
    <w:r w:rsidR="00872728">
      <w:rPr>
        <w:rFonts w:asciiTheme="minorHAnsi" w:hAnsiTheme="minorHAnsi"/>
        <w:noProof/>
        <w:sz w:val="19"/>
        <w:szCs w:val="19"/>
      </w:rPr>
      <w:t>2</w:t>
    </w:r>
    <w:r w:rsidRPr="00620B79">
      <w:rPr>
        <w:rFonts w:asciiTheme="minorHAnsi" w:hAnsiTheme="minorHAnsi"/>
        <w:sz w:val="19"/>
        <w:szCs w:val="19"/>
      </w:rPr>
      <w:fldChar w:fldCharType="end"/>
    </w:r>
  </w:p>
  <w:p w14:paraId="777B5218" w14:textId="76509B9E" w:rsidR="00A96E6E" w:rsidRPr="00A92F49" w:rsidRDefault="00A96E6E" w:rsidP="00501C3B">
    <w:pPr>
      <w:pStyle w:val="Header"/>
      <w:rPr>
        <w:rFonts w:ascii="Verdana" w:hAnsi="Verdana"/>
        <w:sz w:val="20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F25CF"/>
    <w:multiLevelType w:val="hybridMultilevel"/>
    <w:tmpl w:val="7FEE74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57A4177"/>
    <w:multiLevelType w:val="hybridMultilevel"/>
    <w:tmpl w:val="22706B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F32C238">
      <w:numFmt w:val="bullet"/>
      <w:lvlText w:val="•"/>
      <w:lvlJc w:val="left"/>
      <w:pPr>
        <w:ind w:left="1440" w:hanging="360"/>
      </w:pPr>
      <w:rPr>
        <w:rFonts w:ascii="Franklin Gothic Book" w:eastAsia="Times New Roman" w:hAnsi="Franklin Gothic Book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C568A9"/>
    <w:multiLevelType w:val="multi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8AC24D4"/>
    <w:multiLevelType w:val="hybridMultilevel"/>
    <w:tmpl w:val="04D4A7DE"/>
    <w:lvl w:ilvl="0" w:tplc="1FA09F84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BF7EF7"/>
    <w:multiLevelType w:val="hybridMultilevel"/>
    <w:tmpl w:val="346EDDBA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5" w15:restartNumberingAfterBreak="0">
    <w:nsid w:val="25601FED"/>
    <w:multiLevelType w:val="hybridMultilevel"/>
    <w:tmpl w:val="0F7A1A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83355F4"/>
    <w:multiLevelType w:val="hybridMultilevel"/>
    <w:tmpl w:val="6D1C550E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C546043"/>
    <w:multiLevelType w:val="hybridMultilevel"/>
    <w:tmpl w:val="5DE0D02C"/>
    <w:lvl w:ilvl="0" w:tplc="44B086EC">
      <w:start w:val="1"/>
      <w:numFmt w:val="bullet"/>
      <w:lvlText w:val=""/>
      <w:lvlJc w:val="left"/>
      <w:pPr>
        <w:tabs>
          <w:tab w:val="num" w:pos="533"/>
        </w:tabs>
        <w:ind w:left="533" w:hanging="360"/>
      </w:pPr>
      <w:rPr>
        <w:rFonts w:ascii="Symbol" w:hAnsi="Symbol" w:hint="default"/>
        <w:color w:val="auto"/>
        <w:sz w:val="16"/>
        <w:szCs w:val="16"/>
      </w:rPr>
    </w:lvl>
    <w:lvl w:ilvl="1" w:tplc="928A5704">
      <w:start w:val="1"/>
      <w:numFmt w:val="bullet"/>
      <w:lvlText w:val="o"/>
      <w:lvlJc w:val="left"/>
      <w:pPr>
        <w:tabs>
          <w:tab w:val="num" w:pos="1613"/>
        </w:tabs>
        <w:ind w:left="1613" w:hanging="360"/>
      </w:pPr>
      <w:rPr>
        <w:rFonts w:ascii="Courier New" w:hAnsi="Courier New" w:cs="Courier New" w:hint="default"/>
      </w:rPr>
    </w:lvl>
    <w:lvl w:ilvl="2" w:tplc="98825EB0">
      <w:start w:val="1"/>
      <w:numFmt w:val="bullet"/>
      <w:lvlText w:val=""/>
      <w:lvlJc w:val="left"/>
      <w:pPr>
        <w:tabs>
          <w:tab w:val="num" w:pos="2333"/>
        </w:tabs>
        <w:ind w:left="2333" w:hanging="360"/>
      </w:pPr>
      <w:rPr>
        <w:rFonts w:ascii="Wingdings" w:hAnsi="Wingdings" w:hint="default"/>
      </w:rPr>
    </w:lvl>
    <w:lvl w:ilvl="3" w:tplc="1F426EAA">
      <w:start w:val="1"/>
      <w:numFmt w:val="bullet"/>
      <w:lvlText w:val=""/>
      <w:lvlJc w:val="left"/>
      <w:pPr>
        <w:tabs>
          <w:tab w:val="num" w:pos="3053"/>
        </w:tabs>
        <w:ind w:left="3053" w:hanging="360"/>
      </w:pPr>
      <w:rPr>
        <w:rFonts w:ascii="Symbol" w:hAnsi="Symbol" w:hint="default"/>
      </w:rPr>
    </w:lvl>
    <w:lvl w:ilvl="4" w:tplc="C882AF16">
      <w:start w:val="1"/>
      <w:numFmt w:val="bullet"/>
      <w:lvlText w:val="o"/>
      <w:lvlJc w:val="left"/>
      <w:pPr>
        <w:tabs>
          <w:tab w:val="num" w:pos="3773"/>
        </w:tabs>
        <w:ind w:left="3773" w:hanging="360"/>
      </w:pPr>
      <w:rPr>
        <w:rFonts w:ascii="Courier New" w:hAnsi="Courier New" w:cs="Courier New" w:hint="default"/>
      </w:rPr>
    </w:lvl>
    <w:lvl w:ilvl="5" w:tplc="634CD224">
      <w:start w:val="1"/>
      <w:numFmt w:val="bullet"/>
      <w:lvlText w:val=""/>
      <w:lvlJc w:val="left"/>
      <w:pPr>
        <w:tabs>
          <w:tab w:val="num" w:pos="4493"/>
        </w:tabs>
        <w:ind w:left="4493" w:hanging="360"/>
      </w:pPr>
      <w:rPr>
        <w:rFonts w:ascii="Wingdings" w:hAnsi="Wingdings" w:hint="default"/>
      </w:rPr>
    </w:lvl>
    <w:lvl w:ilvl="6" w:tplc="6F7A3476">
      <w:start w:val="1"/>
      <w:numFmt w:val="bullet"/>
      <w:lvlText w:val=""/>
      <w:lvlJc w:val="left"/>
      <w:pPr>
        <w:tabs>
          <w:tab w:val="num" w:pos="5213"/>
        </w:tabs>
        <w:ind w:left="5213" w:hanging="360"/>
      </w:pPr>
      <w:rPr>
        <w:rFonts w:ascii="Symbol" w:hAnsi="Symbol" w:hint="default"/>
      </w:rPr>
    </w:lvl>
    <w:lvl w:ilvl="7" w:tplc="EAC889B6">
      <w:start w:val="1"/>
      <w:numFmt w:val="bullet"/>
      <w:lvlText w:val="o"/>
      <w:lvlJc w:val="left"/>
      <w:pPr>
        <w:tabs>
          <w:tab w:val="num" w:pos="5933"/>
        </w:tabs>
        <w:ind w:left="5933" w:hanging="360"/>
      </w:pPr>
      <w:rPr>
        <w:rFonts w:ascii="Courier New" w:hAnsi="Courier New" w:cs="Courier New" w:hint="default"/>
      </w:rPr>
    </w:lvl>
    <w:lvl w:ilvl="8" w:tplc="84A676D8">
      <w:start w:val="1"/>
      <w:numFmt w:val="bullet"/>
      <w:lvlText w:val=""/>
      <w:lvlJc w:val="left"/>
      <w:pPr>
        <w:tabs>
          <w:tab w:val="num" w:pos="6653"/>
        </w:tabs>
        <w:ind w:left="6653" w:hanging="360"/>
      </w:pPr>
      <w:rPr>
        <w:rFonts w:ascii="Wingdings" w:hAnsi="Wingdings" w:hint="default"/>
      </w:rPr>
    </w:lvl>
  </w:abstractNum>
  <w:abstractNum w:abstractNumId="8" w15:restartNumberingAfterBreak="0">
    <w:nsid w:val="2C6C6CFE"/>
    <w:multiLevelType w:val="hybridMultilevel"/>
    <w:tmpl w:val="27CC04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385FD4"/>
    <w:multiLevelType w:val="hybridMultilevel"/>
    <w:tmpl w:val="FA2646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B800EE"/>
    <w:multiLevelType w:val="hybridMultilevel"/>
    <w:tmpl w:val="04D4A7DE"/>
    <w:lvl w:ilvl="0" w:tplc="1B2492B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F4760D2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8B8844E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654D1AA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2DE0ECC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5F0A5E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7C03D6C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17A4B16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7F4397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1E232A"/>
    <w:multiLevelType w:val="hybridMultilevel"/>
    <w:tmpl w:val="04090001"/>
    <w:lvl w:ilvl="0" w:tplc="6ECC00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BBA0706">
      <w:numFmt w:val="decimal"/>
      <w:lvlText w:val=""/>
      <w:lvlJc w:val="left"/>
    </w:lvl>
    <w:lvl w:ilvl="2" w:tplc="B6D80FDC">
      <w:numFmt w:val="decimal"/>
      <w:lvlText w:val=""/>
      <w:lvlJc w:val="left"/>
    </w:lvl>
    <w:lvl w:ilvl="3" w:tplc="BF409104">
      <w:numFmt w:val="decimal"/>
      <w:lvlText w:val=""/>
      <w:lvlJc w:val="left"/>
    </w:lvl>
    <w:lvl w:ilvl="4" w:tplc="EAD21B34">
      <w:numFmt w:val="decimal"/>
      <w:lvlText w:val=""/>
      <w:lvlJc w:val="left"/>
    </w:lvl>
    <w:lvl w:ilvl="5" w:tplc="DA82487C">
      <w:numFmt w:val="decimal"/>
      <w:lvlText w:val=""/>
      <w:lvlJc w:val="left"/>
    </w:lvl>
    <w:lvl w:ilvl="6" w:tplc="11A67288">
      <w:numFmt w:val="decimal"/>
      <w:lvlText w:val=""/>
      <w:lvlJc w:val="left"/>
    </w:lvl>
    <w:lvl w:ilvl="7" w:tplc="62B40A84">
      <w:numFmt w:val="decimal"/>
      <w:lvlText w:val=""/>
      <w:lvlJc w:val="left"/>
    </w:lvl>
    <w:lvl w:ilvl="8" w:tplc="DCD68CF2">
      <w:numFmt w:val="decimal"/>
      <w:lvlText w:val=""/>
      <w:lvlJc w:val="left"/>
    </w:lvl>
  </w:abstractNum>
  <w:abstractNum w:abstractNumId="12" w15:restartNumberingAfterBreak="0">
    <w:nsid w:val="356F2CFB"/>
    <w:multiLevelType w:val="hybridMultilevel"/>
    <w:tmpl w:val="387C34E6"/>
    <w:lvl w:ilvl="0" w:tplc="AF8875A4">
      <w:start w:val="1"/>
      <w:numFmt w:val="bullet"/>
      <w:lvlText w:val=""/>
      <w:lvlJc w:val="left"/>
      <w:pPr>
        <w:tabs>
          <w:tab w:val="num" w:pos="533"/>
        </w:tabs>
        <w:ind w:left="533" w:hanging="360"/>
      </w:pPr>
      <w:rPr>
        <w:rFonts w:ascii="Symbol" w:hAnsi="Symbol" w:hint="default"/>
        <w:color w:val="000000" w:themeColor="text1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613"/>
        </w:tabs>
        <w:ind w:left="16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33"/>
        </w:tabs>
        <w:ind w:left="23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53"/>
        </w:tabs>
        <w:ind w:left="30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73"/>
        </w:tabs>
        <w:ind w:left="37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93"/>
        </w:tabs>
        <w:ind w:left="44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13"/>
        </w:tabs>
        <w:ind w:left="52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33"/>
        </w:tabs>
        <w:ind w:left="59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53"/>
        </w:tabs>
        <w:ind w:left="6653" w:hanging="360"/>
      </w:pPr>
      <w:rPr>
        <w:rFonts w:ascii="Wingdings" w:hAnsi="Wingdings" w:hint="default"/>
      </w:rPr>
    </w:lvl>
  </w:abstractNum>
  <w:abstractNum w:abstractNumId="13" w15:restartNumberingAfterBreak="0">
    <w:nsid w:val="3C1D6BE8"/>
    <w:multiLevelType w:val="hybridMultilevel"/>
    <w:tmpl w:val="CBB42E80"/>
    <w:lvl w:ilvl="0" w:tplc="5260C50E">
      <w:start w:val="1"/>
      <w:numFmt w:val="bullet"/>
      <w:lvlText w:val=""/>
      <w:lvlJc w:val="left"/>
      <w:pPr>
        <w:tabs>
          <w:tab w:val="num" w:pos="533"/>
        </w:tabs>
        <w:ind w:left="533" w:hanging="360"/>
      </w:pPr>
      <w:rPr>
        <w:rFonts w:ascii="Symbol" w:hAnsi="Symbol" w:hint="default"/>
        <w:color w:val="000000" w:themeColor="text1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613"/>
        </w:tabs>
        <w:ind w:left="16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33"/>
        </w:tabs>
        <w:ind w:left="23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53"/>
        </w:tabs>
        <w:ind w:left="30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73"/>
        </w:tabs>
        <w:ind w:left="37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93"/>
        </w:tabs>
        <w:ind w:left="44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13"/>
        </w:tabs>
        <w:ind w:left="52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33"/>
        </w:tabs>
        <w:ind w:left="59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53"/>
        </w:tabs>
        <w:ind w:left="6653" w:hanging="360"/>
      </w:pPr>
      <w:rPr>
        <w:rFonts w:ascii="Wingdings" w:hAnsi="Wingdings" w:hint="default"/>
      </w:rPr>
    </w:lvl>
  </w:abstractNum>
  <w:abstractNum w:abstractNumId="14" w15:restartNumberingAfterBreak="0">
    <w:nsid w:val="3FA26C3A"/>
    <w:multiLevelType w:val="hybridMultilevel"/>
    <w:tmpl w:val="C0282E9A"/>
    <w:lvl w:ilvl="0" w:tplc="2F4AB956">
      <w:start w:val="1"/>
      <w:numFmt w:val="bullet"/>
      <w:lvlText w:val=""/>
      <w:lvlJc w:val="left"/>
      <w:pPr>
        <w:tabs>
          <w:tab w:val="num" w:pos="533"/>
        </w:tabs>
        <w:ind w:left="533" w:hanging="360"/>
      </w:pPr>
      <w:rPr>
        <w:rFonts w:ascii="Symbol" w:hAnsi="Symbol" w:hint="default"/>
        <w:color w:val="000000" w:themeColor="text1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613"/>
        </w:tabs>
        <w:ind w:left="16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33"/>
        </w:tabs>
        <w:ind w:left="23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53"/>
        </w:tabs>
        <w:ind w:left="30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73"/>
        </w:tabs>
        <w:ind w:left="37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93"/>
        </w:tabs>
        <w:ind w:left="44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13"/>
        </w:tabs>
        <w:ind w:left="52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33"/>
        </w:tabs>
        <w:ind w:left="59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53"/>
        </w:tabs>
        <w:ind w:left="6653" w:hanging="360"/>
      </w:pPr>
      <w:rPr>
        <w:rFonts w:ascii="Wingdings" w:hAnsi="Wingdings" w:hint="default"/>
      </w:rPr>
    </w:lvl>
  </w:abstractNum>
  <w:abstractNum w:abstractNumId="15" w15:restartNumberingAfterBreak="0">
    <w:nsid w:val="4B135DC1"/>
    <w:multiLevelType w:val="multilevel"/>
    <w:tmpl w:val="5DE0D02C"/>
    <w:lvl w:ilvl="0">
      <w:start w:val="1"/>
      <w:numFmt w:val="bullet"/>
      <w:lvlText w:val=""/>
      <w:lvlJc w:val="left"/>
      <w:pPr>
        <w:tabs>
          <w:tab w:val="num" w:pos="533"/>
        </w:tabs>
        <w:ind w:left="533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613"/>
        </w:tabs>
        <w:ind w:left="1613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333"/>
        </w:tabs>
        <w:ind w:left="233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053"/>
        </w:tabs>
        <w:ind w:left="305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773"/>
        </w:tabs>
        <w:ind w:left="377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493"/>
        </w:tabs>
        <w:ind w:left="449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213"/>
        </w:tabs>
        <w:ind w:left="521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933"/>
        </w:tabs>
        <w:ind w:left="593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653"/>
        </w:tabs>
        <w:ind w:left="6653" w:hanging="360"/>
      </w:pPr>
      <w:rPr>
        <w:rFonts w:ascii="Wingdings" w:hAnsi="Wingdings" w:hint="default"/>
      </w:rPr>
    </w:lvl>
  </w:abstractNum>
  <w:abstractNum w:abstractNumId="16" w15:restartNumberingAfterBreak="0">
    <w:nsid w:val="4E0C71B8"/>
    <w:multiLevelType w:val="hybridMultilevel"/>
    <w:tmpl w:val="BDD41C18"/>
    <w:lvl w:ilvl="0" w:tplc="48682D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4D4F1D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FC953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E7A93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7809B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06A3B3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F20B4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F3052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46CDC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3D01F5"/>
    <w:multiLevelType w:val="hybridMultilevel"/>
    <w:tmpl w:val="5DE0D02C"/>
    <w:lvl w:ilvl="0" w:tplc="1EBC88D4">
      <w:start w:val="1"/>
      <w:numFmt w:val="bullet"/>
      <w:lvlText w:val=""/>
      <w:lvlJc w:val="left"/>
      <w:pPr>
        <w:tabs>
          <w:tab w:val="num" w:pos="533"/>
        </w:tabs>
        <w:ind w:left="533" w:hanging="360"/>
      </w:pPr>
      <w:rPr>
        <w:rFonts w:ascii="Symbol" w:hAnsi="Symbol" w:hint="default"/>
        <w:color w:val="auto"/>
        <w:sz w:val="16"/>
        <w:szCs w:val="16"/>
      </w:rPr>
    </w:lvl>
    <w:lvl w:ilvl="1" w:tplc="BA641078">
      <w:start w:val="1"/>
      <w:numFmt w:val="bullet"/>
      <w:lvlText w:val="o"/>
      <w:lvlJc w:val="left"/>
      <w:pPr>
        <w:tabs>
          <w:tab w:val="num" w:pos="1613"/>
        </w:tabs>
        <w:ind w:left="1613" w:hanging="360"/>
      </w:pPr>
      <w:rPr>
        <w:rFonts w:ascii="Courier New" w:hAnsi="Courier New" w:cs="Courier New" w:hint="default"/>
      </w:rPr>
    </w:lvl>
    <w:lvl w:ilvl="2" w:tplc="2C8C72E2">
      <w:start w:val="1"/>
      <w:numFmt w:val="bullet"/>
      <w:lvlText w:val=""/>
      <w:lvlJc w:val="left"/>
      <w:pPr>
        <w:tabs>
          <w:tab w:val="num" w:pos="2333"/>
        </w:tabs>
        <w:ind w:left="2333" w:hanging="360"/>
      </w:pPr>
      <w:rPr>
        <w:rFonts w:ascii="Wingdings" w:hAnsi="Wingdings" w:hint="default"/>
      </w:rPr>
    </w:lvl>
    <w:lvl w:ilvl="3" w:tplc="A126C824">
      <w:start w:val="1"/>
      <w:numFmt w:val="bullet"/>
      <w:lvlText w:val=""/>
      <w:lvlJc w:val="left"/>
      <w:pPr>
        <w:tabs>
          <w:tab w:val="num" w:pos="3053"/>
        </w:tabs>
        <w:ind w:left="3053" w:hanging="360"/>
      </w:pPr>
      <w:rPr>
        <w:rFonts w:ascii="Symbol" w:hAnsi="Symbol" w:hint="default"/>
      </w:rPr>
    </w:lvl>
    <w:lvl w:ilvl="4" w:tplc="A3568884">
      <w:start w:val="1"/>
      <w:numFmt w:val="bullet"/>
      <w:lvlText w:val="o"/>
      <w:lvlJc w:val="left"/>
      <w:pPr>
        <w:tabs>
          <w:tab w:val="num" w:pos="3773"/>
        </w:tabs>
        <w:ind w:left="3773" w:hanging="360"/>
      </w:pPr>
      <w:rPr>
        <w:rFonts w:ascii="Courier New" w:hAnsi="Courier New" w:cs="Courier New" w:hint="default"/>
      </w:rPr>
    </w:lvl>
    <w:lvl w:ilvl="5" w:tplc="A3569972">
      <w:start w:val="1"/>
      <w:numFmt w:val="bullet"/>
      <w:lvlText w:val=""/>
      <w:lvlJc w:val="left"/>
      <w:pPr>
        <w:tabs>
          <w:tab w:val="num" w:pos="4493"/>
        </w:tabs>
        <w:ind w:left="4493" w:hanging="360"/>
      </w:pPr>
      <w:rPr>
        <w:rFonts w:ascii="Wingdings" w:hAnsi="Wingdings" w:hint="default"/>
      </w:rPr>
    </w:lvl>
    <w:lvl w:ilvl="6" w:tplc="2E144020">
      <w:start w:val="1"/>
      <w:numFmt w:val="bullet"/>
      <w:lvlText w:val=""/>
      <w:lvlJc w:val="left"/>
      <w:pPr>
        <w:tabs>
          <w:tab w:val="num" w:pos="5213"/>
        </w:tabs>
        <w:ind w:left="5213" w:hanging="360"/>
      </w:pPr>
      <w:rPr>
        <w:rFonts w:ascii="Symbol" w:hAnsi="Symbol" w:hint="default"/>
      </w:rPr>
    </w:lvl>
    <w:lvl w:ilvl="7" w:tplc="69FAF8FA">
      <w:start w:val="1"/>
      <w:numFmt w:val="bullet"/>
      <w:lvlText w:val="o"/>
      <w:lvlJc w:val="left"/>
      <w:pPr>
        <w:tabs>
          <w:tab w:val="num" w:pos="5933"/>
        </w:tabs>
        <w:ind w:left="5933" w:hanging="360"/>
      </w:pPr>
      <w:rPr>
        <w:rFonts w:ascii="Courier New" w:hAnsi="Courier New" w:cs="Courier New" w:hint="default"/>
      </w:rPr>
    </w:lvl>
    <w:lvl w:ilvl="8" w:tplc="43FEBA6C">
      <w:start w:val="1"/>
      <w:numFmt w:val="bullet"/>
      <w:lvlText w:val=""/>
      <w:lvlJc w:val="left"/>
      <w:pPr>
        <w:tabs>
          <w:tab w:val="num" w:pos="6653"/>
        </w:tabs>
        <w:ind w:left="6653" w:hanging="360"/>
      </w:pPr>
      <w:rPr>
        <w:rFonts w:ascii="Wingdings" w:hAnsi="Wingdings" w:hint="default"/>
      </w:rPr>
    </w:lvl>
  </w:abstractNum>
  <w:abstractNum w:abstractNumId="18" w15:restartNumberingAfterBreak="0">
    <w:nsid w:val="5AA70AB6"/>
    <w:multiLevelType w:val="hybridMultilevel"/>
    <w:tmpl w:val="41304F7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F0A5C57"/>
    <w:multiLevelType w:val="hybridMultilevel"/>
    <w:tmpl w:val="5DE0D02C"/>
    <w:lvl w:ilvl="0" w:tplc="2982D8BC">
      <w:start w:val="1"/>
      <w:numFmt w:val="bullet"/>
      <w:lvlText w:val=""/>
      <w:lvlJc w:val="left"/>
      <w:pPr>
        <w:tabs>
          <w:tab w:val="num" w:pos="533"/>
        </w:tabs>
        <w:ind w:left="533" w:hanging="360"/>
      </w:pPr>
      <w:rPr>
        <w:rFonts w:ascii="Symbol" w:hAnsi="Symbol" w:hint="default"/>
        <w:color w:val="auto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613"/>
        </w:tabs>
        <w:ind w:left="16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33"/>
        </w:tabs>
        <w:ind w:left="23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53"/>
        </w:tabs>
        <w:ind w:left="30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73"/>
        </w:tabs>
        <w:ind w:left="37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93"/>
        </w:tabs>
        <w:ind w:left="44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13"/>
        </w:tabs>
        <w:ind w:left="52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33"/>
        </w:tabs>
        <w:ind w:left="59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53"/>
        </w:tabs>
        <w:ind w:left="6653" w:hanging="360"/>
      </w:pPr>
      <w:rPr>
        <w:rFonts w:ascii="Wingdings" w:hAnsi="Wingdings" w:hint="default"/>
      </w:rPr>
    </w:lvl>
  </w:abstractNum>
  <w:abstractNum w:abstractNumId="20" w15:restartNumberingAfterBreak="0">
    <w:nsid w:val="6F8E7405"/>
    <w:multiLevelType w:val="hybridMultilevel"/>
    <w:tmpl w:val="84E6E8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5E94EBF"/>
    <w:multiLevelType w:val="hybridMultilevel"/>
    <w:tmpl w:val="5DE0D02C"/>
    <w:lvl w:ilvl="0" w:tplc="6C7424B6">
      <w:start w:val="1"/>
      <w:numFmt w:val="bullet"/>
      <w:lvlText w:val=""/>
      <w:lvlJc w:val="left"/>
      <w:pPr>
        <w:tabs>
          <w:tab w:val="num" w:pos="533"/>
        </w:tabs>
        <w:ind w:left="533" w:hanging="360"/>
      </w:pPr>
      <w:rPr>
        <w:rFonts w:ascii="Symbol" w:hAnsi="Symbol" w:hint="default"/>
        <w:color w:val="auto"/>
        <w:sz w:val="16"/>
        <w:szCs w:val="16"/>
      </w:rPr>
    </w:lvl>
    <w:lvl w:ilvl="1" w:tplc="BC406F50">
      <w:start w:val="1"/>
      <w:numFmt w:val="bullet"/>
      <w:lvlText w:val="o"/>
      <w:lvlJc w:val="left"/>
      <w:pPr>
        <w:tabs>
          <w:tab w:val="num" w:pos="1613"/>
        </w:tabs>
        <w:ind w:left="1613" w:hanging="360"/>
      </w:pPr>
      <w:rPr>
        <w:rFonts w:ascii="Courier New" w:hAnsi="Courier New" w:cs="Courier New" w:hint="default"/>
      </w:rPr>
    </w:lvl>
    <w:lvl w:ilvl="2" w:tplc="C6F2B6F4">
      <w:start w:val="1"/>
      <w:numFmt w:val="bullet"/>
      <w:lvlText w:val=""/>
      <w:lvlJc w:val="left"/>
      <w:pPr>
        <w:tabs>
          <w:tab w:val="num" w:pos="2333"/>
        </w:tabs>
        <w:ind w:left="2333" w:hanging="360"/>
      </w:pPr>
      <w:rPr>
        <w:rFonts w:ascii="Wingdings" w:hAnsi="Wingdings" w:hint="default"/>
      </w:rPr>
    </w:lvl>
    <w:lvl w:ilvl="3" w:tplc="587E73C6">
      <w:start w:val="1"/>
      <w:numFmt w:val="bullet"/>
      <w:lvlText w:val=""/>
      <w:lvlJc w:val="left"/>
      <w:pPr>
        <w:tabs>
          <w:tab w:val="num" w:pos="3053"/>
        </w:tabs>
        <w:ind w:left="3053" w:hanging="360"/>
      </w:pPr>
      <w:rPr>
        <w:rFonts w:ascii="Symbol" w:hAnsi="Symbol" w:hint="default"/>
      </w:rPr>
    </w:lvl>
    <w:lvl w:ilvl="4" w:tplc="13F86646">
      <w:start w:val="1"/>
      <w:numFmt w:val="bullet"/>
      <w:lvlText w:val="o"/>
      <w:lvlJc w:val="left"/>
      <w:pPr>
        <w:tabs>
          <w:tab w:val="num" w:pos="3773"/>
        </w:tabs>
        <w:ind w:left="3773" w:hanging="360"/>
      </w:pPr>
      <w:rPr>
        <w:rFonts w:ascii="Courier New" w:hAnsi="Courier New" w:cs="Courier New" w:hint="default"/>
      </w:rPr>
    </w:lvl>
    <w:lvl w:ilvl="5" w:tplc="F0B04F8E">
      <w:start w:val="1"/>
      <w:numFmt w:val="bullet"/>
      <w:lvlText w:val=""/>
      <w:lvlJc w:val="left"/>
      <w:pPr>
        <w:tabs>
          <w:tab w:val="num" w:pos="4493"/>
        </w:tabs>
        <w:ind w:left="4493" w:hanging="360"/>
      </w:pPr>
      <w:rPr>
        <w:rFonts w:ascii="Wingdings" w:hAnsi="Wingdings" w:hint="default"/>
      </w:rPr>
    </w:lvl>
    <w:lvl w:ilvl="6" w:tplc="9362B9E4">
      <w:start w:val="1"/>
      <w:numFmt w:val="bullet"/>
      <w:lvlText w:val=""/>
      <w:lvlJc w:val="left"/>
      <w:pPr>
        <w:tabs>
          <w:tab w:val="num" w:pos="5213"/>
        </w:tabs>
        <w:ind w:left="5213" w:hanging="360"/>
      </w:pPr>
      <w:rPr>
        <w:rFonts w:ascii="Symbol" w:hAnsi="Symbol" w:hint="default"/>
      </w:rPr>
    </w:lvl>
    <w:lvl w:ilvl="7" w:tplc="EEBE8370">
      <w:start w:val="1"/>
      <w:numFmt w:val="bullet"/>
      <w:lvlText w:val="o"/>
      <w:lvlJc w:val="left"/>
      <w:pPr>
        <w:tabs>
          <w:tab w:val="num" w:pos="5933"/>
        </w:tabs>
        <w:ind w:left="5933" w:hanging="360"/>
      </w:pPr>
      <w:rPr>
        <w:rFonts w:ascii="Courier New" w:hAnsi="Courier New" w:cs="Courier New" w:hint="default"/>
      </w:rPr>
    </w:lvl>
    <w:lvl w:ilvl="8" w:tplc="C5D880F6">
      <w:start w:val="1"/>
      <w:numFmt w:val="bullet"/>
      <w:lvlText w:val=""/>
      <w:lvlJc w:val="left"/>
      <w:pPr>
        <w:tabs>
          <w:tab w:val="num" w:pos="6653"/>
        </w:tabs>
        <w:ind w:left="6653" w:hanging="360"/>
      </w:pPr>
      <w:rPr>
        <w:rFonts w:ascii="Wingdings" w:hAnsi="Wingdings" w:hint="default"/>
      </w:rPr>
    </w:lvl>
  </w:abstractNum>
  <w:abstractNum w:abstractNumId="22" w15:restartNumberingAfterBreak="0">
    <w:nsid w:val="76B97B08"/>
    <w:multiLevelType w:val="hybridMultilevel"/>
    <w:tmpl w:val="8B3C2704"/>
    <w:lvl w:ilvl="0" w:tplc="45761936">
      <w:start w:val="1"/>
      <w:numFmt w:val="bullet"/>
      <w:lvlText w:val=""/>
      <w:lvlJc w:val="left"/>
      <w:pPr>
        <w:tabs>
          <w:tab w:val="num" w:pos="533"/>
        </w:tabs>
        <w:ind w:left="533" w:hanging="360"/>
      </w:pPr>
      <w:rPr>
        <w:rFonts w:ascii="Symbol" w:hAnsi="Symbol" w:hint="default"/>
        <w:color w:val="000000" w:themeColor="text1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613"/>
        </w:tabs>
        <w:ind w:left="16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33"/>
        </w:tabs>
        <w:ind w:left="23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53"/>
        </w:tabs>
        <w:ind w:left="30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73"/>
        </w:tabs>
        <w:ind w:left="37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93"/>
        </w:tabs>
        <w:ind w:left="44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13"/>
        </w:tabs>
        <w:ind w:left="52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33"/>
        </w:tabs>
        <w:ind w:left="59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53"/>
        </w:tabs>
        <w:ind w:left="6653" w:hanging="360"/>
      </w:pPr>
      <w:rPr>
        <w:rFonts w:ascii="Wingdings" w:hAnsi="Wingdings" w:hint="default"/>
      </w:rPr>
    </w:lvl>
  </w:abstractNum>
  <w:abstractNum w:abstractNumId="23" w15:restartNumberingAfterBreak="0">
    <w:nsid w:val="7E6D7BCD"/>
    <w:multiLevelType w:val="hybridMultilevel"/>
    <w:tmpl w:val="639A760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732844856">
    <w:abstractNumId w:val="16"/>
  </w:num>
  <w:num w:numId="2" w16cid:durableId="310720096">
    <w:abstractNumId w:val="11"/>
  </w:num>
  <w:num w:numId="3" w16cid:durableId="944389012">
    <w:abstractNumId w:val="2"/>
  </w:num>
  <w:num w:numId="4" w16cid:durableId="1360355203">
    <w:abstractNumId w:val="3"/>
  </w:num>
  <w:num w:numId="5" w16cid:durableId="362021367">
    <w:abstractNumId w:val="10"/>
  </w:num>
  <w:num w:numId="6" w16cid:durableId="716976532">
    <w:abstractNumId w:val="19"/>
  </w:num>
  <w:num w:numId="7" w16cid:durableId="1309365318">
    <w:abstractNumId w:val="6"/>
  </w:num>
  <w:num w:numId="8" w16cid:durableId="1794866818">
    <w:abstractNumId w:val="9"/>
  </w:num>
  <w:num w:numId="9" w16cid:durableId="671883393">
    <w:abstractNumId w:val="7"/>
  </w:num>
  <w:num w:numId="10" w16cid:durableId="500895365">
    <w:abstractNumId w:val="14"/>
  </w:num>
  <w:num w:numId="11" w16cid:durableId="799031125">
    <w:abstractNumId w:val="17"/>
  </w:num>
  <w:num w:numId="12" w16cid:durableId="1127507220">
    <w:abstractNumId w:val="13"/>
  </w:num>
  <w:num w:numId="13" w16cid:durableId="1003362410">
    <w:abstractNumId w:val="21"/>
  </w:num>
  <w:num w:numId="14" w16cid:durableId="883518890">
    <w:abstractNumId w:val="12"/>
  </w:num>
  <w:num w:numId="15" w16cid:durableId="437143379">
    <w:abstractNumId w:val="15"/>
  </w:num>
  <w:num w:numId="16" w16cid:durableId="224949371">
    <w:abstractNumId w:val="22"/>
  </w:num>
  <w:num w:numId="17" w16cid:durableId="1982153337">
    <w:abstractNumId w:val="0"/>
  </w:num>
  <w:num w:numId="18" w16cid:durableId="1269047368">
    <w:abstractNumId w:val="23"/>
  </w:num>
  <w:num w:numId="19" w16cid:durableId="1557886864">
    <w:abstractNumId w:val="4"/>
  </w:num>
  <w:num w:numId="20" w16cid:durableId="1878932328">
    <w:abstractNumId w:val="20"/>
  </w:num>
  <w:num w:numId="21" w16cid:durableId="1665738820">
    <w:abstractNumId w:val="5"/>
  </w:num>
  <w:num w:numId="22" w16cid:durableId="1116098009">
    <w:abstractNumId w:val="18"/>
  </w:num>
  <w:num w:numId="23" w16cid:durableId="123470075">
    <w:abstractNumId w:val="8"/>
  </w:num>
  <w:num w:numId="24" w16cid:durableId="44075956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removePersonalInformation/>
  <w:removeDateAndTime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12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1Mbc0MzY1NzW2MDFU0lEKTi0uzszPAykwNKoFAM+N65MtAAAA"/>
  </w:docVars>
  <w:rsids>
    <w:rsidRoot w:val="005F57FC"/>
    <w:rsid w:val="000074C7"/>
    <w:rsid w:val="00010EA9"/>
    <w:rsid w:val="00015428"/>
    <w:rsid w:val="00025C4B"/>
    <w:rsid w:val="000311F1"/>
    <w:rsid w:val="00035CE1"/>
    <w:rsid w:val="00037E70"/>
    <w:rsid w:val="00046FC5"/>
    <w:rsid w:val="000504A1"/>
    <w:rsid w:val="00055038"/>
    <w:rsid w:val="00063938"/>
    <w:rsid w:val="00065F55"/>
    <w:rsid w:val="00071ADF"/>
    <w:rsid w:val="00080C58"/>
    <w:rsid w:val="00083374"/>
    <w:rsid w:val="000844E9"/>
    <w:rsid w:val="00086AA5"/>
    <w:rsid w:val="000877C8"/>
    <w:rsid w:val="00093469"/>
    <w:rsid w:val="0009569C"/>
    <w:rsid w:val="00096355"/>
    <w:rsid w:val="00097D6D"/>
    <w:rsid w:val="000A3A06"/>
    <w:rsid w:val="000A3DB1"/>
    <w:rsid w:val="000A3DBF"/>
    <w:rsid w:val="000A724F"/>
    <w:rsid w:val="000B016E"/>
    <w:rsid w:val="000D1C21"/>
    <w:rsid w:val="000D2B9D"/>
    <w:rsid w:val="000D4C00"/>
    <w:rsid w:val="000D74B8"/>
    <w:rsid w:val="000D7817"/>
    <w:rsid w:val="000E4C74"/>
    <w:rsid w:val="000E5117"/>
    <w:rsid w:val="000E7824"/>
    <w:rsid w:val="000F6BD5"/>
    <w:rsid w:val="001114B3"/>
    <w:rsid w:val="00114793"/>
    <w:rsid w:val="00117B09"/>
    <w:rsid w:val="00121A07"/>
    <w:rsid w:val="001223F5"/>
    <w:rsid w:val="00123CF6"/>
    <w:rsid w:val="00124A6D"/>
    <w:rsid w:val="00131222"/>
    <w:rsid w:val="00131489"/>
    <w:rsid w:val="00132A02"/>
    <w:rsid w:val="001356C1"/>
    <w:rsid w:val="00136ED2"/>
    <w:rsid w:val="001440CA"/>
    <w:rsid w:val="001444D0"/>
    <w:rsid w:val="00150A11"/>
    <w:rsid w:val="00151050"/>
    <w:rsid w:val="0015166A"/>
    <w:rsid w:val="00151ADB"/>
    <w:rsid w:val="001533D0"/>
    <w:rsid w:val="00154D46"/>
    <w:rsid w:val="00157A2A"/>
    <w:rsid w:val="001663AA"/>
    <w:rsid w:val="00167B2B"/>
    <w:rsid w:val="001711A5"/>
    <w:rsid w:val="001739C9"/>
    <w:rsid w:val="00174C6A"/>
    <w:rsid w:val="00175E6F"/>
    <w:rsid w:val="00176B52"/>
    <w:rsid w:val="00190654"/>
    <w:rsid w:val="00190BAD"/>
    <w:rsid w:val="00192782"/>
    <w:rsid w:val="00192E3D"/>
    <w:rsid w:val="001930E2"/>
    <w:rsid w:val="00193966"/>
    <w:rsid w:val="0019529D"/>
    <w:rsid w:val="001956B5"/>
    <w:rsid w:val="001A1B18"/>
    <w:rsid w:val="001A2A12"/>
    <w:rsid w:val="001A581A"/>
    <w:rsid w:val="001B0C9B"/>
    <w:rsid w:val="001B3166"/>
    <w:rsid w:val="001B5184"/>
    <w:rsid w:val="001B580D"/>
    <w:rsid w:val="001C121D"/>
    <w:rsid w:val="001C46D7"/>
    <w:rsid w:val="001C4D47"/>
    <w:rsid w:val="001D3A42"/>
    <w:rsid w:val="001D3A94"/>
    <w:rsid w:val="001D504A"/>
    <w:rsid w:val="001D5291"/>
    <w:rsid w:val="001D569A"/>
    <w:rsid w:val="001E1DED"/>
    <w:rsid w:val="001E4AFD"/>
    <w:rsid w:val="001F3227"/>
    <w:rsid w:val="001F7EFE"/>
    <w:rsid w:val="00201F9C"/>
    <w:rsid w:val="00202E68"/>
    <w:rsid w:val="002131FD"/>
    <w:rsid w:val="00223845"/>
    <w:rsid w:val="00226787"/>
    <w:rsid w:val="002279AF"/>
    <w:rsid w:val="002313C3"/>
    <w:rsid w:val="00237090"/>
    <w:rsid w:val="0023742D"/>
    <w:rsid w:val="00251431"/>
    <w:rsid w:val="0025168E"/>
    <w:rsid w:val="00253C0B"/>
    <w:rsid w:val="00254597"/>
    <w:rsid w:val="0025539D"/>
    <w:rsid w:val="002569CC"/>
    <w:rsid w:val="00263A0C"/>
    <w:rsid w:val="002640E7"/>
    <w:rsid w:val="00270CF1"/>
    <w:rsid w:val="002839CB"/>
    <w:rsid w:val="00285B75"/>
    <w:rsid w:val="00290306"/>
    <w:rsid w:val="002910B1"/>
    <w:rsid w:val="0029123F"/>
    <w:rsid w:val="002918B1"/>
    <w:rsid w:val="00293D50"/>
    <w:rsid w:val="00295BA1"/>
    <w:rsid w:val="002A0A09"/>
    <w:rsid w:val="002A3562"/>
    <w:rsid w:val="002A686D"/>
    <w:rsid w:val="002B102F"/>
    <w:rsid w:val="002C0372"/>
    <w:rsid w:val="002C03E4"/>
    <w:rsid w:val="002C09CD"/>
    <w:rsid w:val="002C4A28"/>
    <w:rsid w:val="002C53BE"/>
    <w:rsid w:val="002C5473"/>
    <w:rsid w:val="002D0285"/>
    <w:rsid w:val="002D24A6"/>
    <w:rsid w:val="002D3A9B"/>
    <w:rsid w:val="002D420A"/>
    <w:rsid w:val="002D6163"/>
    <w:rsid w:val="002D7B60"/>
    <w:rsid w:val="002E33A8"/>
    <w:rsid w:val="002E40B4"/>
    <w:rsid w:val="002E7804"/>
    <w:rsid w:val="002E7977"/>
    <w:rsid w:val="002F1D70"/>
    <w:rsid w:val="002F6B60"/>
    <w:rsid w:val="00300AD6"/>
    <w:rsid w:val="00301BE5"/>
    <w:rsid w:val="003031AC"/>
    <w:rsid w:val="00303270"/>
    <w:rsid w:val="00310849"/>
    <w:rsid w:val="0031360A"/>
    <w:rsid w:val="00317128"/>
    <w:rsid w:val="003223F9"/>
    <w:rsid w:val="00322822"/>
    <w:rsid w:val="003242A7"/>
    <w:rsid w:val="003254E9"/>
    <w:rsid w:val="003311AE"/>
    <w:rsid w:val="00331927"/>
    <w:rsid w:val="00334DEA"/>
    <w:rsid w:val="00340D65"/>
    <w:rsid w:val="003450A5"/>
    <w:rsid w:val="003467E8"/>
    <w:rsid w:val="00364498"/>
    <w:rsid w:val="00364DE9"/>
    <w:rsid w:val="003700B4"/>
    <w:rsid w:val="0037015D"/>
    <w:rsid w:val="003725C9"/>
    <w:rsid w:val="003770E1"/>
    <w:rsid w:val="00380AE4"/>
    <w:rsid w:val="00383590"/>
    <w:rsid w:val="0038389A"/>
    <w:rsid w:val="00385C67"/>
    <w:rsid w:val="00391791"/>
    <w:rsid w:val="00394A14"/>
    <w:rsid w:val="003A48A9"/>
    <w:rsid w:val="003B02D8"/>
    <w:rsid w:val="003B1927"/>
    <w:rsid w:val="003B1A0E"/>
    <w:rsid w:val="003B497B"/>
    <w:rsid w:val="003B4A02"/>
    <w:rsid w:val="003C3461"/>
    <w:rsid w:val="003C3790"/>
    <w:rsid w:val="003D10A5"/>
    <w:rsid w:val="003D6FC0"/>
    <w:rsid w:val="003E2832"/>
    <w:rsid w:val="003E4936"/>
    <w:rsid w:val="003F0C08"/>
    <w:rsid w:val="003F6C2C"/>
    <w:rsid w:val="00400015"/>
    <w:rsid w:val="0040031B"/>
    <w:rsid w:val="0040359F"/>
    <w:rsid w:val="00405A7B"/>
    <w:rsid w:val="004238CD"/>
    <w:rsid w:val="00423F7E"/>
    <w:rsid w:val="00426577"/>
    <w:rsid w:val="00426E28"/>
    <w:rsid w:val="00427C17"/>
    <w:rsid w:val="0044398C"/>
    <w:rsid w:val="0044645E"/>
    <w:rsid w:val="0044705F"/>
    <w:rsid w:val="00447137"/>
    <w:rsid w:val="004506E3"/>
    <w:rsid w:val="0045121D"/>
    <w:rsid w:val="00452BC8"/>
    <w:rsid w:val="00457C31"/>
    <w:rsid w:val="00461D51"/>
    <w:rsid w:val="00462BFB"/>
    <w:rsid w:val="00467B7A"/>
    <w:rsid w:val="0047182A"/>
    <w:rsid w:val="0047423F"/>
    <w:rsid w:val="00486110"/>
    <w:rsid w:val="00487D9C"/>
    <w:rsid w:val="00491122"/>
    <w:rsid w:val="00494B37"/>
    <w:rsid w:val="004A117F"/>
    <w:rsid w:val="004A3DE4"/>
    <w:rsid w:val="004A3E69"/>
    <w:rsid w:val="004A4F82"/>
    <w:rsid w:val="004A73DF"/>
    <w:rsid w:val="004A78DF"/>
    <w:rsid w:val="004B69E0"/>
    <w:rsid w:val="004C114E"/>
    <w:rsid w:val="004C3D11"/>
    <w:rsid w:val="004C5BF8"/>
    <w:rsid w:val="004D0DF9"/>
    <w:rsid w:val="004D52D2"/>
    <w:rsid w:val="004D639E"/>
    <w:rsid w:val="004D6F49"/>
    <w:rsid w:val="004E0CDE"/>
    <w:rsid w:val="004E294A"/>
    <w:rsid w:val="004E3A84"/>
    <w:rsid w:val="004E3E16"/>
    <w:rsid w:val="004E49D2"/>
    <w:rsid w:val="004E5A75"/>
    <w:rsid w:val="004E6558"/>
    <w:rsid w:val="00501C3B"/>
    <w:rsid w:val="005032E8"/>
    <w:rsid w:val="005050FE"/>
    <w:rsid w:val="00505B27"/>
    <w:rsid w:val="0050629C"/>
    <w:rsid w:val="00507408"/>
    <w:rsid w:val="00511E6B"/>
    <w:rsid w:val="005126C8"/>
    <w:rsid w:val="00512DA7"/>
    <w:rsid w:val="00524F0C"/>
    <w:rsid w:val="00524F11"/>
    <w:rsid w:val="00525E9D"/>
    <w:rsid w:val="005315C1"/>
    <w:rsid w:val="0053174B"/>
    <w:rsid w:val="00532533"/>
    <w:rsid w:val="00535902"/>
    <w:rsid w:val="005424F3"/>
    <w:rsid w:val="00542C66"/>
    <w:rsid w:val="00545324"/>
    <w:rsid w:val="0054716D"/>
    <w:rsid w:val="00550DC3"/>
    <w:rsid w:val="00553EB9"/>
    <w:rsid w:val="00555AE4"/>
    <w:rsid w:val="0055706D"/>
    <w:rsid w:val="00557598"/>
    <w:rsid w:val="00557A50"/>
    <w:rsid w:val="0056062D"/>
    <w:rsid w:val="00560F80"/>
    <w:rsid w:val="0056183F"/>
    <w:rsid w:val="005642B4"/>
    <w:rsid w:val="005724D9"/>
    <w:rsid w:val="0057254A"/>
    <w:rsid w:val="00572A00"/>
    <w:rsid w:val="005750FC"/>
    <w:rsid w:val="0058381D"/>
    <w:rsid w:val="00584218"/>
    <w:rsid w:val="0058768A"/>
    <w:rsid w:val="00597736"/>
    <w:rsid w:val="0059781D"/>
    <w:rsid w:val="005A1934"/>
    <w:rsid w:val="005A39AD"/>
    <w:rsid w:val="005B5E25"/>
    <w:rsid w:val="005C1C53"/>
    <w:rsid w:val="005C47DD"/>
    <w:rsid w:val="005C65DA"/>
    <w:rsid w:val="005C730F"/>
    <w:rsid w:val="005D0FE0"/>
    <w:rsid w:val="005D27C5"/>
    <w:rsid w:val="005D27CB"/>
    <w:rsid w:val="005D5B7E"/>
    <w:rsid w:val="005E34C1"/>
    <w:rsid w:val="005E3D61"/>
    <w:rsid w:val="005E4579"/>
    <w:rsid w:val="005E5254"/>
    <w:rsid w:val="005E598A"/>
    <w:rsid w:val="005F0177"/>
    <w:rsid w:val="005F46A9"/>
    <w:rsid w:val="005F57FC"/>
    <w:rsid w:val="005F6BA0"/>
    <w:rsid w:val="0060057A"/>
    <w:rsid w:val="00602AF5"/>
    <w:rsid w:val="006045FD"/>
    <w:rsid w:val="00610922"/>
    <w:rsid w:val="006120B9"/>
    <w:rsid w:val="006146C5"/>
    <w:rsid w:val="00617A8F"/>
    <w:rsid w:val="00620B79"/>
    <w:rsid w:val="00622728"/>
    <w:rsid w:val="00623946"/>
    <w:rsid w:val="006303C2"/>
    <w:rsid w:val="00633DE9"/>
    <w:rsid w:val="00636F90"/>
    <w:rsid w:val="00641E11"/>
    <w:rsid w:val="0064405C"/>
    <w:rsid w:val="00646C93"/>
    <w:rsid w:val="00651C26"/>
    <w:rsid w:val="00654110"/>
    <w:rsid w:val="00655F7A"/>
    <w:rsid w:val="00657D69"/>
    <w:rsid w:val="00662CDE"/>
    <w:rsid w:val="006714C4"/>
    <w:rsid w:val="00672D9F"/>
    <w:rsid w:val="00673398"/>
    <w:rsid w:val="00677E10"/>
    <w:rsid w:val="0068062B"/>
    <w:rsid w:val="006807E3"/>
    <w:rsid w:val="00683AAC"/>
    <w:rsid w:val="0069601C"/>
    <w:rsid w:val="006970D2"/>
    <w:rsid w:val="006A593E"/>
    <w:rsid w:val="006A5C72"/>
    <w:rsid w:val="006A7878"/>
    <w:rsid w:val="006B0E32"/>
    <w:rsid w:val="006B49DF"/>
    <w:rsid w:val="006B64FE"/>
    <w:rsid w:val="006C0FBC"/>
    <w:rsid w:val="006C395B"/>
    <w:rsid w:val="006C75D7"/>
    <w:rsid w:val="006D2F85"/>
    <w:rsid w:val="006D3347"/>
    <w:rsid w:val="006D3FF5"/>
    <w:rsid w:val="006D76AE"/>
    <w:rsid w:val="006E3DA3"/>
    <w:rsid w:val="006E41EF"/>
    <w:rsid w:val="006F5418"/>
    <w:rsid w:val="00707853"/>
    <w:rsid w:val="00707DE6"/>
    <w:rsid w:val="007123ED"/>
    <w:rsid w:val="007211C1"/>
    <w:rsid w:val="00723817"/>
    <w:rsid w:val="00726FFC"/>
    <w:rsid w:val="0072717A"/>
    <w:rsid w:val="00731009"/>
    <w:rsid w:val="0073543D"/>
    <w:rsid w:val="00742F6E"/>
    <w:rsid w:val="00743E7A"/>
    <w:rsid w:val="00745619"/>
    <w:rsid w:val="0075403C"/>
    <w:rsid w:val="007560D4"/>
    <w:rsid w:val="00756D2C"/>
    <w:rsid w:val="00763A18"/>
    <w:rsid w:val="007679BB"/>
    <w:rsid w:val="00772848"/>
    <w:rsid w:val="007747A9"/>
    <w:rsid w:val="00776D2A"/>
    <w:rsid w:val="0078052D"/>
    <w:rsid w:val="007834E9"/>
    <w:rsid w:val="00783FBC"/>
    <w:rsid w:val="0079079E"/>
    <w:rsid w:val="00792858"/>
    <w:rsid w:val="00794A70"/>
    <w:rsid w:val="00795747"/>
    <w:rsid w:val="00797A79"/>
    <w:rsid w:val="007A2207"/>
    <w:rsid w:val="007A2B78"/>
    <w:rsid w:val="007A2CF3"/>
    <w:rsid w:val="007A45AF"/>
    <w:rsid w:val="007B167B"/>
    <w:rsid w:val="007B5741"/>
    <w:rsid w:val="007C1019"/>
    <w:rsid w:val="007C55EA"/>
    <w:rsid w:val="007D240D"/>
    <w:rsid w:val="007D5357"/>
    <w:rsid w:val="007E1D4C"/>
    <w:rsid w:val="007E707B"/>
    <w:rsid w:val="007E77F5"/>
    <w:rsid w:val="007F0C49"/>
    <w:rsid w:val="007F253F"/>
    <w:rsid w:val="007F79D3"/>
    <w:rsid w:val="008036AF"/>
    <w:rsid w:val="008119D2"/>
    <w:rsid w:val="00811A9F"/>
    <w:rsid w:val="008154CA"/>
    <w:rsid w:val="00821B60"/>
    <w:rsid w:val="0082658B"/>
    <w:rsid w:val="00827875"/>
    <w:rsid w:val="00834E29"/>
    <w:rsid w:val="0083540B"/>
    <w:rsid w:val="00835A9F"/>
    <w:rsid w:val="00836242"/>
    <w:rsid w:val="00837E15"/>
    <w:rsid w:val="00855218"/>
    <w:rsid w:val="0085598D"/>
    <w:rsid w:val="008629EC"/>
    <w:rsid w:val="00870609"/>
    <w:rsid w:val="00870C91"/>
    <w:rsid w:val="00872728"/>
    <w:rsid w:val="008745AE"/>
    <w:rsid w:val="00880CD3"/>
    <w:rsid w:val="00881D51"/>
    <w:rsid w:val="00881D8C"/>
    <w:rsid w:val="00883FF3"/>
    <w:rsid w:val="008851E9"/>
    <w:rsid w:val="008879DC"/>
    <w:rsid w:val="00890FFF"/>
    <w:rsid w:val="00892CC5"/>
    <w:rsid w:val="008979B1"/>
    <w:rsid w:val="008A0EAB"/>
    <w:rsid w:val="008A2683"/>
    <w:rsid w:val="008A3532"/>
    <w:rsid w:val="008A4B1A"/>
    <w:rsid w:val="008B09B0"/>
    <w:rsid w:val="008B4D8C"/>
    <w:rsid w:val="008C4E44"/>
    <w:rsid w:val="008C77B9"/>
    <w:rsid w:val="008D0466"/>
    <w:rsid w:val="008D3BE6"/>
    <w:rsid w:val="008E1D59"/>
    <w:rsid w:val="008E45E9"/>
    <w:rsid w:val="008F1812"/>
    <w:rsid w:val="008F4162"/>
    <w:rsid w:val="008F4202"/>
    <w:rsid w:val="009024D8"/>
    <w:rsid w:val="00913A57"/>
    <w:rsid w:val="00914CD7"/>
    <w:rsid w:val="00916605"/>
    <w:rsid w:val="009174A8"/>
    <w:rsid w:val="009220B4"/>
    <w:rsid w:val="009229FF"/>
    <w:rsid w:val="00926A95"/>
    <w:rsid w:val="009271E3"/>
    <w:rsid w:val="00931FBC"/>
    <w:rsid w:val="00937E95"/>
    <w:rsid w:val="009408FC"/>
    <w:rsid w:val="00940EB2"/>
    <w:rsid w:val="00940FD2"/>
    <w:rsid w:val="00944D05"/>
    <w:rsid w:val="009467AD"/>
    <w:rsid w:val="00946A35"/>
    <w:rsid w:val="00950461"/>
    <w:rsid w:val="00952C18"/>
    <w:rsid w:val="00955E8B"/>
    <w:rsid w:val="00966939"/>
    <w:rsid w:val="00971032"/>
    <w:rsid w:val="00975479"/>
    <w:rsid w:val="0097671C"/>
    <w:rsid w:val="009771C8"/>
    <w:rsid w:val="00982B53"/>
    <w:rsid w:val="00983AF6"/>
    <w:rsid w:val="00984A64"/>
    <w:rsid w:val="009941F7"/>
    <w:rsid w:val="0099512A"/>
    <w:rsid w:val="009A0202"/>
    <w:rsid w:val="009A1C46"/>
    <w:rsid w:val="009A4BC9"/>
    <w:rsid w:val="009A5103"/>
    <w:rsid w:val="009A6A3B"/>
    <w:rsid w:val="009B2753"/>
    <w:rsid w:val="009B5DA2"/>
    <w:rsid w:val="009C09A4"/>
    <w:rsid w:val="009D277B"/>
    <w:rsid w:val="009D3103"/>
    <w:rsid w:val="009E0055"/>
    <w:rsid w:val="009F2FAB"/>
    <w:rsid w:val="00A02A9F"/>
    <w:rsid w:val="00A061EE"/>
    <w:rsid w:val="00A1061B"/>
    <w:rsid w:val="00A124E2"/>
    <w:rsid w:val="00A163CF"/>
    <w:rsid w:val="00A1645B"/>
    <w:rsid w:val="00A16F98"/>
    <w:rsid w:val="00A213AE"/>
    <w:rsid w:val="00A236A2"/>
    <w:rsid w:val="00A23ABD"/>
    <w:rsid w:val="00A33426"/>
    <w:rsid w:val="00A33CC1"/>
    <w:rsid w:val="00A353BB"/>
    <w:rsid w:val="00A36858"/>
    <w:rsid w:val="00A40C9C"/>
    <w:rsid w:val="00A43A5B"/>
    <w:rsid w:val="00A50000"/>
    <w:rsid w:val="00A5314B"/>
    <w:rsid w:val="00A53944"/>
    <w:rsid w:val="00A716F8"/>
    <w:rsid w:val="00A74F9A"/>
    <w:rsid w:val="00A77662"/>
    <w:rsid w:val="00A77815"/>
    <w:rsid w:val="00A8095C"/>
    <w:rsid w:val="00A92F49"/>
    <w:rsid w:val="00A9438A"/>
    <w:rsid w:val="00A96E6E"/>
    <w:rsid w:val="00AA5D16"/>
    <w:rsid w:val="00AB22C7"/>
    <w:rsid w:val="00AB31EF"/>
    <w:rsid w:val="00AB3D6B"/>
    <w:rsid w:val="00AB752F"/>
    <w:rsid w:val="00AC2203"/>
    <w:rsid w:val="00AC4A75"/>
    <w:rsid w:val="00AD01EF"/>
    <w:rsid w:val="00AD310F"/>
    <w:rsid w:val="00AD4E9F"/>
    <w:rsid w:val="00AD644F"/>
    <w:rsid w:val="00AD7641"/>
    <w:rsid w:val="00AE2230"/>
    <w:rsid w:val="00AE4FD3"/>
    <w:rsid w:val="00AE6977"/>
    <w:rsid w:val="00B01BBF"/>
    <w:rsid w:val="00B0432E"/>
    <w:rsid w:val="00B06F95"/>
    <w:rsid w:val="00B14994"/>
    <w:rsid w:val="00B163D2"/>
    <w:rsid w:val="00B1658E"/>
    <w:rsid w:val="00B165F7"/>
    <w:rsid w:val="00B16685"/>
    <w:rsid w:val="00B16CD6"/>
    <w:rsid w:val="00B17D90"/>
    <w:rsid w:val="00B200DC"/>
    <w:rsid w:val="00B209B8"/>
    <w:rsid w:val="00B24E3D"/>
    <w:rsid w:val="00B26723"/>
    <w:rsid w:val="00B30F88"/>
    <w:rsid w:val="00B33C1C"/>
    <w:rsid w:val="00B35687"/>
    <w:rsid w:val="00B43DEA"/>
    <w:rsid w:val="00B529D7"/>
    <w:rsid w:val="00B57E8A"/>
    <w:rsid w:val="00B61380"/>
    <w:rsid w:val="00B61387"/>
    <w:rsid w:val="00B64702"/>
    <w:rsid w:val="00B6477C"/>
    <w:rsid w:val="00B67A00"/>
    <w:rsid w:val="00B67AC7"/>
    <w:rsid w:val="00B67FE3"/>
    <w:rsid w:val="00B70B93"/>
    <w:rsid w:val="00B7334D"/>
    <w:rsid w:val="00B81B18"/>
    <w:rsid w:val="00B84CE5"/>
    <w:rsid w:val="00B858B8"/>
    <w:rsid w:val="00B85F71"/>
    <w:rsid w:val="00B86D00"/>
    <w:rsid w:val="00B8778D"/>
    <w:rsid w:val="00B94CD8"/>
    <w:rsid w:val="00B95118"/>
    <w:rsid w:val="00BA144A"/>
    <w:rsid w:val="00BA1774"/>
    <w:rsid w:val="00BA1AB0"/>
    <w:rsid w:val="00BA2363"/>
    <w:rsid w:val="00BA2FBF"/>
    <w:rsid w:val="00BA56C1"/>
    <w:rsid w:val="00BA62DA"/>
    <w:rsid w:val="00BA6551"/>
    <w:rsid w:val="00BA7AF6"/>
    <w:rsid w:val="00BB50F7"/>
    <w:rsid w:val="00BB6E71"/>
    <w:rsid w:val="00BC0188"/>
    <w:rsid w:val="00BC05D8"/>
    <w:rsid w:val="00BC35DF"/>
    <w:rsid w:val="00BC57FD"/>
    <w:rsid w:val="00BC645E"/>
    <w:rsid w:val="00BC67E7"/>
    <w:rsid w:val="00BD245B"/>
    <w:rsid w:val="00BE031A"/>
    <w:rsid w:val="00BE264C"/>
    <w:rsid w:val="00BF3C73"/>
    <w:rsid w:val="00C04D3D"/>
    <w:rsid w:val="00C1040E"/>
    <w:rsid w:val="00C11D61"/>
    <w:rsid w:val="00C12898"/>
    <w:rsid w:val="00C15A58"/>
    <w:rsid w:val="00C15BEB"/>
    <w:rsid w:val="00C169E5"/>
    <w:rsid w:val="00C17258"/>
    <w:rsid w:val="00C207C3"/>
    <w:rsid w:val="00C20C0A"/>
    <w:rsid w:val="00C2123C"/>
    <w:rsid w:val="00C21642"/>
    <w:rsid w:val="00C31D4A"/>
    <w:rsid w:val="00C336AF"/>
    <w:rsid w:val="00C33E0C"/>
    <w:rsid w:val="00C40574"/>
    <w:rsid w:val="00C44867"/>
    <w:rsid w:val="00C47A6D"/>
    <w:rsid w:val="00C512E1"/>
    <w:rsid w:val="00C55E50"/>
    <w:rsid w:val="00C62604"/>
    <w:rsid w:val="00C65DC0"/>
    <w:rsid w:val="00C65FE9"/>
    <w:rsid w:val="00C70514"/>
    <w:rsid w:val="00C7118E"/>
    <w:rsid w:val="00C80200"/>
    <w:rsid w:val="00C87EA9"/>
    <w:rsid w:val="00C91289"/>
    <w:rsid w:val="00C9134A"/>
    <w:rsid w:val="00C96D59"/>
    <w:rsid w:val="00C970D2"/>
    <w:rsid w:val="00CA211E"/>
    <w:rsid w:val="00CA270C"/>
    <w:rsid w:val="00CA2CED"/>
    <w:rsid w:val="00CA3637"/>
    <w:rsid w:val="00CA44E2"/>
    <w:rsid w:val="00CA4625"/>
    <w:rsid w:val="00CB447B"/>
    <w:rsid w:val="00CB617F"/>
    <w:rsid w:val="00CC1251"/>
    <w:rsid w:val="00CC1342"/>
    <w:rsid w:val="00CC1A55"/>
    <w:rsid w:val="00CC2394"/>
    <w:rsid w:val="00CC2CE0"/>
    <w:rsid w:val="00CC5B88"/>
    <w:rsid w:val="00CC64CA"/>
    <w:rsid w:val="00CC7B64"/>
    <w:rsid w:val="00CD13E3"/>
    <w:rsid w:val="00CD262F"/>
    <w:rsid w:val="00CD5F0D"/>
    <w:rsid w:val="00CD6E4B"/>
    <w:rsid w:val="00CE38F6"/>
    <w:rsid w:val="00CF095F"/>
    <w:rsid w:val="00CF69C6"/>
    <w:rsid w:val="00CF7482"/>
    <w:rsid w:val="00D07DAA"/>
    <w:rsid w:val="00D131AD"/>
    <w:rsid w:val="00D16E38"/>
    <w:rsid w:val="00D207F5"/>
    <w:rsid w:val="00D23A3C"/>
    <w:rsid w:val="00D307AE"/>
    <w:rsid w:val="00D33836"/>
    <w:rsid w:val="00D33AD4"/>
    <w:rsid w:val="00D352DA"/>
    <w:rsid w:val="00D431C3"/>
    <w:rsid w:val="00D45E09"/>
    <w:rsid w:val="00D47282"/>
    <w:rsid w:val="00D56F20"/>
    <w:rsid w:val="00D61ECB"/>
    <w:rsid w:val="00D629D5"/>
    <w:rsid w:val="00D663C9"/>
    <w:rsid w:val="00D82671"/>
    <w:rsid w:val="00D84F35"/>
    <w:rsid w:val="00D902B8"/>
    <w:rsid w:val="00D94574"/>
    <w:rsid w:val="00D9771C"/>
    <w:rsid w:val="00D97C88"/>
    <w:rsid w:val="00DA159F"/>
    <w:rsid w:val="00DB036F"/>
    <w:rsid w:val="00DB0A9F"/>
    <w:rsid w:val="00DB36EB"/>
    <w:rsid w:val="00DC1B10"/>
    <w:rsid w:val="00DC4B2C"/>
    <w:rsid w:val="00DC5C67"/>
    <w:rsid w:val="00DC6115"/>
    <w:rsid w:val="00DD2549"/>
    <w:rsid w:val="00DD4264"/>
    <w:rsid w:val="00DD5A82"/>
    <w:rsid w:val="00DE7792"/>
    <w:rsid w:val="00DF2112"/>
    <w:rsid w:val="00DF74EC"/>
    <w:rsid w:val="00E0582B"/>
    <w:rsid w:val="00E062FF"/>
    <w:rsid w:val="00E17E20"/>
    <w:rsid w:val="00E2218C"/>
    <w:rsid w:val="00E221A8"/>
    <w:rsid w:val="00E25264"/>
    <w:rsid w:val="00E269D9"/>
    <w:rsid w:val="00E27C8D"/>
    <w:rsid w:val="00E31EF3"/>
    <w:rsid w:val="00E35987"/>
    <w:rsid w:val="00E35D82"/>
    <w:rsid w:val="00E40F81"/>
    <w:rsid w:val="00E51521"/>
    <w:rsid w:val="00E530AD"/>
    <w:rsid w:val="00E558BB"/>
    <w:rsid w:val="00E55FDC"/>
    <w:rsid w:val="00E60C9C"/>
    <w:rsid w:val="00E64336"/>
    <w:rsid w:val="00E6495B"/>
    <w:rsid w:val="00E759AD"/>
    <w:rsid w:val="00E75A70"/>
    <w:rsid w:val="00E84068"/>
    <w:rsid w:val="00E872B7"/>
    <w:rsid w:val="00E92CBB"/>
    <w:rsid w:val="00E94068"/>
    <w:rsid w:val="00E9526C"/>
    <w:rsid w:val="00E96CB4"/>
    <w:rsid w:val="00E97702"/>
    <w:rsid w:val="00EA2FE8"/>
    <w:rsid w:val="00EA3D30"/>
    <w:rsid w:val="00EA3EC5"/>
    <w:rsid w:val="00EB03D5"/>
    <w:rsid w:val="00EB1602"/>
    <w:rsid w:val="00EB5696"/>
    <w:rsid w:val="00EC13E1"/>
    <w:rsid w:val="00ED080D"/>
    <w:rsid w:val="00ED25CC"/>
    <w:rsid w:val="00ED4985"/>
    <w:rsid w:val="00ED5445"/>
    <w:rsid w:val="00ED5AFC"/>
    <w:rsid w:val="00ED6F0A"/>
    <w:rsid w:val="00ED787C"/>
    <w:rsid w:val="00EE08C9"/>
    <w:rsid w:val="00EE1362"/>
    <w:rsid w:val="00EE3EBE"/>
    <w:rsid w:val="00EF1BB4"/>
    <w:rsid w:val="00EF25FE"/>
    <w:rsid w:val="00EF4078"/>
    <w:rsid w:val="00EF6806"/>
    <w:rsid w:val="00F00C4F"/>
    <w:rsid w:val="00F02713"/>
    <w:rsid w:val="00F05C62"/>
    <w:rsid w:val="00F125D8"/>
    <w:rsid w:val="00F14C0F"/>
    <w:rsid w:val="00F151AF"/>
    <w:rsid w:val="00F20DE9"/>
    <w:rsid w:val="00F30514"/>
    <w:rsid w:val="00F30868"/>
    <w:rsid w:val="00F324E7"/>
    <w:rsid w:val="00F37248"/>
    <w:rsid w:val="00F403B0"/>
    <w:rsid w:val="00F40FBD"/>
    <w:rsid w:val="00F41F70"/>
    <w:rsid w:val="00F50F1D"/>
    <w:rsid w:val="00F5391C"/>
    <w:rsid w:val="00F5391D"/>
    <w:rsid w:val="00F55DFC"/>
    <w:rsid w:val="00F635A5"/>
    <w:rsid w:val="00F64DD0"/>
    <w:rsid w:val="00F65E1F"/>
    <w:rsid w:val="00F70D32"/>
    <w:rsid w:val="00F7223F"/>
    <w:rsid w:val="00F73FD2"/>
    <w:rsid w:val="00F75C87"/>
    <w:rsid w:val="00F80037"/>
    <w:rsid w:val="00F82E02"/>
    <w:rsid w:val="00F8416B"/>
    <w:rsid w:val="00F849B4"/>
    <w:rsid w:val="00F85E38"/>
    <w:rsid w:val="00F8687B"/>
    <w:rsid w:val="00F871FA"/>
    <w:rsid w:val="00F91872"/>
    <w:rsid w:val="00F94199"/>
    <w:rsid w:val="00F97643"/>
    <w:rsid w:val="00FA264A"/>
    <w:rsid w:val="00FA2C62"/>
    <w:rsid w:val="00FB305E"/>
    <w:rsid w:val="00FB347C"/>
    <w:rsid w:val="00FB38DC"/>
    <w:rsid w:val="00FB4DA9"/>
    <w:rsid w:val="00FB684D"/>
    <w:rsid w:val="00FB73FB"/>
    <w:rsid w:val="00FC0E46"/>
    <w:rsid w:val="00FC3D51"/>
    <w:rsid w:val="00FD4E19"/>
    <w:rsid w:val="00FD6908"/>
    <w:rsid w:val="00FE6B31"/>
    <w:rsid w:val="00FF251E"/>
    <w:rsid w:val="00FF2FC2"/>
    <w:rsid w:val="00FF4068"/>
    <w:rsid w:val="00FF4152"/>
    <w:rsid w:val="00FF48B5"/>
    <w:rsid w:val="00FF51FB"/>
    <w:rsid w:val="00FF74BC"/>
    <w:rsid w:val="00FF751B"/>
    <w:rsid w:val="03312B0D"/>
    <w:rsid w:val="33577336"/>
    <w:rsid w:val="33608988"/>
    <w:rsid w:val="52C184AA"/>
    <w:rsid w:val="6D068B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3312B0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3944"/>
    <w:rPr>
      <w:sz w:val="24"/>
    </w:rPr>
  </w:style>
  <w:style w:type="paragraph" w:styleId="Heading2">
    <w:name w:val="heading 2"/>
    <w:basedOn w:val="Normal"/>
    <w:next w:val="Normal"/>
    <w:qFormat/>
    <w:rsid w:val="00657D69"/>
    <w:pPr>
      <w:keepNext/>
      <w:jc w:val="center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F322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styleId="Heading7">
    <w:name w:val="heading 7"/>
    <w:basedOn w:val="Normal"/>
    <w:next w:val="Normal"/>
    <w:qFormat/>
    <w:rsid w:val="00A1645B"/>
    <w:pPr>
      <w:spacing w:before="240" w:after="60"/>
      <w:outlineLvl w:val="6"/>
    </w:pPr>
    <w:rPr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3450A5"/>
    <w:pPr>
      <w:jc w:val="center"/>
    </w:pPr>
    <w:rPr>
      <w:rFonts w:ascii="Arial" w:hAnsi="Arial"/>
      <w:b/>
      <w:smallCaps/>
      <w:sz w:val="28"/>
    </w:rPr>
  </w:style>
  <w:style w:type="table" w:styleId="TableGrid">
    <w:name w:val="Table Grid"/>
    <w:basedOn w:val="TableNormal"/>
    <w:rsid w:val="003450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3450A5"/>
    <w:rPr>
      <w:color w:val="0000FF"/>
      <w:u w:val="single"/>
    </w:rPr>
  </w:style>
  <w:style w:type="paragraph" w:styleId="Header">
    <w:name w:val="header"/>
    <w:basedOn w:val="Normal"/>
    <w:rsid w:val="005A193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A1934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2C03E4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rsid w:val="00F125D8"/>
    <w:rPr>
      <w:sz w:val="16"/>
      <w:szCs w:val="16"/>
    </w:rPr>
  </w:style>
  <w:style w:type="paragraph" w:styleId="CommentText">
    <w:name w:val="annotation text"/>
    <w:basedOn w:val="Normal"/>
    <w:semiHidden/>
    <w:rsid w:val="00F125D8"/>
    <w:rPr>
      <w:sz w:val="20"/>
    </w:rPr>
  </w:style>
  <w:style w:type="paragraph" w:styleId="CommentSubject">
    <w:name w:val="annotation subject"/>
    <w:basedOn w:val="CommentText"/>
    <w:next w:val="CommentText"/>
    <w:semiHidden/>
    <w:rsid w:val="00F125D8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555AE4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F635A5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1F3227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75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2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47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10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767879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08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020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88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1728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2107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76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335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066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94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60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62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93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97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971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12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196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2248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97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0643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314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84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3631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3102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90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666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2509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99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769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1301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83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667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5995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23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5593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5739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80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7085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9702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8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957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8000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09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3151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4829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04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13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905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66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9725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5197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908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7878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296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64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7669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2738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94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213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0350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37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37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8529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01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4382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9950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85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9383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6931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70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5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968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12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5160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910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7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9410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0026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40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27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855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04288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5512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7499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491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725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9817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5131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58121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5330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7064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1212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318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242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onstantia-Franklin Gothic Book">
      <a:majorFont>
        <a:latin typeface="Constantia" panose="02030602050306030303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FF93B4-9356-47C2-BD60-18A28B7810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10</Words>
  <Characters>177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lliam Collins's Standard Resume</vt:lpstr>
    </vt:vector>
  </TitlesOfParts>
  <LinksUpToDate>false</LinksUpToDate>
  <CharactersWithSpaces>2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lliam Collins's Standard Resume</dc:title>
  <dc:subject/>
  <dc:creator/>
  <cp:keywords/>
  <dc:description/>
  <cp:lastModifiedBy/>
  <cp:revision>1</cp:revision>
  <dcterms:created xsi:type="dcterms:W3CDTF">2023-02-09T03:00:00Z</dcterms:created>
  <dcterms:modified xsi:type="dcterms:W3CDTF">2023-02-09T0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v">
    <vt:lpwstr>tefo6ex-v1</vt:lpwstr>
  </property>
  <property fmtid="{D5CDD505-2E9C-101B-9397-08002B2CF9AE}" pid="3" name="tal_id">
    <vt:lpwstr>672e456be4c8b417debb4d6a40699546</vt:lpwstr>
  </property>
  <property fmtid="{D5CDD505-2E9C-101B-9397-08002B2CF9AE}" pid="4" name="MSIP_Label_0f4343e0-9098-4f33-9316-3f72c68f092f_Enabled">
    <vt:lpwstr>true</vt:lpwstr>
  </property>
  <property fmtid="{D5CDD505-2E9C-101B-9397-08002B2CF9AE}" pid="5" name="MSIP_Label_0f4343e0-9098-4f33-9316-3f72c68f092f_SetDate">
    <vt:lpwstr>2022-10-18T19:40:01Z</vt:lpwstr>
  </property>
  <property fmtid="{D5CDD505-2E9C-101B-9397-08002B2CF9AE}" pid="6" name="MSIP_Label_0f4343e0-9098-4f33-9316-3f72c68f092f_Method">
    <vt:lpwstr>Standard</vt:lpwstr>
  </property>
  <property fmtid="{D5CDD505-2E9C-101B-9397-08002B2CF9AE}" pid="7" name="MSIP_Label_0f4343e0-9098-4f33-9316-3f72c68f092f_Name">
    <vt:lpwstr>defa4170-0d19-0005-0004-bc88714345d2</vt:lpwstr>
  </property>
  <property fmtid="{D5CDD505-2E9C-101B-9397-08002B2CF9AE}" pid="8" name="MSIP_Label_0f4343e0-9098-4f33-9316-3f72c68f092f_SiteId">
    <vt:lpwstr>39a8406a-6299-49ea-bf60-84bdc8ace925</vt:lpwstr>
  </property>
  <property fmtid="{D5CDD505-2E9C-101B-9397-08002B2CF9AE}" pid="9" name="MSIP_Label_0f4343e0-9098-4f33-9316-3f72c68f092f_ActionId">
    <vt:lpwstr>d21a8ed8-6eca-413e-8e6c-1b8f14d2f8bb</vt:lpwstr>
  </property>
  <property fmtid="{D5CDD505-2E9C-101B-9397-08002B2CF9AE}" pid="10" name="MSIP_Label_0f4343e0-9098-4f33-9316-3f72c68f092f_ContentBits">
    <vt:lpwstr>0</vt:lpwstr>
  </property>
</Properties>
</file>